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1A66FA" w14:textId="14AD1ADA" w:rsidR="0075008F" w:rsidRPr="002F2634" w:rsidRDefault="000C33D1" w:rsidP="002F2634">
      <w:pPr>
        <w:snapToGrid w:val="0"/>
        <w:spacing w:beforeLines="50" w:before="156" w:afterLines="50" w:after="156" w:line="276" w:lineRule="auto"/>
        <w:outlineLvl w:val="1"/>
        <w:rPr>
          <w:rFonts w:ascii="Times New Roman" w:eastAsia="黑体" w:hAnsi="Times New Roman"/>
          <w:b/>
          <w:bCs/>
          <w:sz w:val="28"/>
          <w:szCs w:val="28"/>
        </w:rPr>
      </w:pPr>
      <w:r w:rsidRPr="002F2634">
        <w:rPr>
          <w:rFonts w:ascii="Times New Roman" w:eastAsia="黑体" w:hAnsi="Times New Roman"/>
          <w:b/>
          <w:bCs/>
          <w:sz w:val="28"/>
          <w:szCs w:val="28"/>
        </w:rPr>
        <w:t>Appendix</w:t>
      </w:r>
      <w:r w:rsidR="008650E1" w:rsidRPr="002F2634">
        <w:rPr>
          <w:rFonts w:ascii="Times New Roman" w:eastAsia="黑体" w:hAnsi="Times New Roman"/>
          <w:b/>
          <w:bCs/>
          <w:sz w:val="28"/>
          <w:szCs w:val="28"/>
        </w:rPr>
        <w:t xml:space="preserve">: </w:t>
      </w:r>
      <w:r w:rsidR="008650E1" w:rsidRPr="002F2634">
        <w:rPr>
          <w:rFonts w:ascii="Times New Roman" w:eastAsia="黑体" w:hAnsi="Times New Roman"/>
          <w:b/>
          <w:bCs/>
          <w:sz w:val="28"/>
          <w:szCs w:val="28"/>
        </w:rPr>
        <w:t>Survey on the Impact of Mindfulness on Employee Voice Behavior in Construction Project Teams</w:t>
      </w:r>
    </w:p>
    <w:p w14:paraId="52DD165D" w14:textId="77777777" w:rsidR="006926C4" w:rsidRPr="002F2634" w:rsidRDefault="006926C4" w:rsidP="006926C4">
      <w:pPr>
        <w:spacing w:line="276" w:lineRule="auto"/>
        <w:rPr>
          <w:rFonts w:ascii="Times New Roman" w:hAnsi="Times New Roman"/>
          <w:b/>
          <w:bCs/>
          <w:szCs w:val="21"/>
        </w:rPr>
      </w:pPr>
      <w:r w:rsidRPr="002F2634">
        <w:rPr>
          <w:rFonts w:ascii="Times New Roman" w:hAnsi="Times New Roman"/>
          <w:b/>
          <w:bCs/>
          <w:szCs w:val="21"/>
        </w:rPr>
        <w:t>[Part I: Basic Information]</w:t>
      </w:r>
    </w:p>
    <w:p w14:paraId="06AFC9CD" w14:textId="77777777" w:rsidR="006926C4" w:rsidRPr="0029666D" w:rsidRDefault="006926C4" w:rsidP="006926C4">
      <w:pPr>
        <w:numPr>
          <w:ilvl w:val="0"/>
          <w:numId w:val="1"/>
        </w:numPr>
        <w:spacing w:line="276" w:lineRule="auto"/>
        <w:rPr>
          <w:rFonts w:ascii="Times New Roman" w:hAnsi="Times New Roman"/>
          <w:szCs w:val="21"/>
        </w:rPr>
      </w:pPr>
      <w:r w:rsidRPr="0029666D">
        <w:rPr>
          <w:rFonts w:ascii="Times New Roman" w:hAnsi="Times New Roman"/>
          <w:szCs w:val="21"/>
        </w:rPr>
        <w:t xml:space="preserve">Your gender is: </w:t>
      </w:r>
      <w:r w:rsidRPr="0029666D">
        <w:rPr>
          <w:rFonts w:ascii="Times New Roman" w:hAnsi="Times New Roman"/>
          <w:szCs w:val="21"/>
        </w:rPr>
        <w:sym w:font="Wingdings 2" w:char="F0A3"/>
      </w:r>
      <w:r w:rsidRPr="0029666D">
        <w:rPr>
          <w:rFonts w:ascii="Times New Roman" w:hAnsi="Times New Roman"/>
          <w:szCs w:val="21"/>
        </w:rPr>
        <w:t xml:space="preserve">Male </w:t>
      </w:r>
      <w:r w:rsidRPr="0029666D">
        <w:rPr>
          <w:rFonts w:ascii="Times New Roman" w:hAnsi="Times New Roman"/>
          <w:szCs w:val="21"/>
        </w:rPr>
        <w:sym w:font="Wingdings 2" w:char="F0A3"/>
      </w:r>
      <w:r w:rsidRPr="0029666D">
        <w:rPr>
          <w:rFonts w:ascii="Times New Roman" w:hAnsi="Times New Roman"/>
          <w:szCs w:val="21"/>
        </w:rPr>
        <w:t>Female</w:t>
      </w:r>
    </w:p>
    <w:p w14:paraId="20DD730C" w14:textId="77777777" w:rsidR="006926C4" w:rsidRPr="0029666D" w:rsidRDefault="006926C4" w:rsidP="006926C4">
      <w:pPr>
        <w:numPr>
          <w:ilvl w:val="0"/>
          <w:numId w:val="1"/>
        </w:numPr>
        <w:spacing w:line="276" w:lineRule="auto"/>
        <w:rPr>
          <w:rFonts w:ascii="Times New Roman" w:hAnsi="Times New Roman"/>
          <w:szCs w:val="21"/>
        </w:rPr>
      </w:pPr>
      <w:r w:rsidRPr="0029666D">
        <w:rPr>
          <w:rFonts w:ascii="Times New Roman" w:hAnsi="Times New Roman"/>
          <w:szCs w:val="21"/>
        </w:rPr>
        <w:t xml:space="preserve">Your age is: </w:t>
      </w:r>
      <w:r w:rsidRPr="0029666D">
        <w:rPr>
          <w:rFonts w:ascii="Times New Roman" w:hAnsi="Times New Roman"/>
          <w:szCs w:val="21"/>
        </w:rPr>
        <w:sym w:font="Wingdings 2" w:char="F0A3"/>
      </w:r>
      <w:r w:rsidRPr="0029666D">
        <w:rPr>
          <w:rFonts w:ascii="Times New Roman" w:hAnsi="Times New Roman"/>
          <w:szCs w:val="21"/>
        </w:rPr>
        <w:t xml:space="preserve">25 and under </w:t>
      </w:r>
      <w:r w:rsidRPr="0029666D">
        <w:rPr>
          <w:rFonts w:ascii="Times New Roman" w:hAnsi="Times New Roman"/>
          <w:szCs w:val="21"/>
        </w:rPr>
        <w:sym w:font="Wingdings 2" w:char="F0A3"/>
      </w:r>
      <w:r w:rsidRPr="0029666D">
        <w:rPr>
          <w:rFonts w:ascii="Times New Roman" w:hAnsi="Times New Roman"/>
          <w:szCs w:val="21"/>
        </w:rPr>
        <w:t xml:space="preserve">26 to 35 </w:t>
      </w:r>
      <w:r w:rsidRPr="0029666D">
        <w:rPr>
          <w:rFonts w:ascii="Times New Roman" w:hAnsi="Times New Roman"/>
          <w:szCs w:val="21"/>
        </w:rPr>
        <w:sym w:font="Wingdings 2" w:char="F0A3"/>
      </w:r>
      <w:r w:rsidRPr="0029666D">
        <w:rPr>
          <w:rFonts w:ascii="Times New Roman" w:hAnsi="Times New Roman"/>
          <w:szCs w:val="21"/>
        </w:rPr>
        <w:t xml:space="preserve">36 to 45 </w:t>
      </w:r>
      <w:r w:rsidRPr="0029666D">
        <w:rPr>
          <w:rFonts w:ascii="Times New Roman" w:hAnsi="Times New Roman"/>
          <w:szCs w:val="21"/>
        </w:rPr>
        <w:sym w:font="Wingdings 2" w:char="F0A3"/>
      </w:r>
      <w:r w:rsidRPr="0029666D">
        <w:rPr>
          <w:rFonts w:ascii="Times New Roman" w:hAnsi="Times New Roman"/>
          <w:szCs w:val="21"/>
        </w:rPr>
        <w:t>46 and over</w:t>
      </w:r>
    </w:p>
    <w:p w14:paraId="6A936853" w14:textId="77777777" w:rsidR="006926C4" w:rsidRPr="0029666D" w:rsidRDefault="006926C4" w:rsidP="006926C4">
      <w:pPr>
        <w:numPr>
          <w:ilvl w:val="0"/>
          <w:numId w:val="1"/>
        </w:numPr>
        <w:spacing w:line="276" w:lineRule="auto"/>
        <w:rPr>
          <w:rFonts w:ascii="Times New Roman" w:hAnsi="Times New Roman"/>
          <w:szCs w:val="21"/>
        </w:rPr>
      </w:pPr>
      <w:r w:rsidRPr="0029666D">
        <w:rPr>
          <w:rFonts w:ascii="Times New Roman" w:hAnsi="Times New Roman"/>
          <w:szCs w:val="21"/>
        </w:rPr>
        <w:t xml:space="preserve">Your education level is: </w:t>
      </w:r>
      <w:r w:rsidRPr="0029666D">
        <w:rPr>
          <w:rFonts w:ascii="Times New Roman" w:hAnsi="Times New Roman"/>
          <w:szCs w:val="21"/>
        </w:rPr>
        <w:sym w:font="Wingdings 2" w:char="F0A3"/>
      </w:r>
      <w:r w:rsidRPr="0029666D">
        <w:rPr>
          <w:rFonts w:ascii="Times New Roman" w:hAnsi="Times New Roman"/>
          <w:szCs w:val="21"/>
        </w:rPr>
        <w:t xml:space="preserve">College and below </w:t>
      </w:r>
      <w:r w:rsidRPr="0029666D">
        <w:rPr>
          <w:rFonts w:ascii="Times New Roman" w:hAnsi="Times New Roman"/>
          <w:szCs w:val="21"/>
        </w:rPr>
        <w:sym w:font="Wingdings 2" w:char="F0A3"/>
      </w:r>
      <w:r w:rsidRPr="0029666D">
        <w:rPr>
          <w:rFonts w:ascii="Times New Roman" w:hAnsi="Times New Roman"/>
          <w:szCs w:val="21"/>
        </w:rPr>
        <w:t xml:space="preserve">Bachelor's degree </w:t>
      </w:r>
      <w:r w:rsidRPr="0029666D">
        <w:rPr>
          <w:rFonts w:ascii="Times New Roman" w:hAnsi="Times New Roman"/>
          <w:szCs w:val="21"/>
        </w:rPr>
        <w:sym w:font="Wingdings 2" w:char="F0A3"/>
      </w:r>
      <w:r w:rsidRPr="0029666D">
        <w:rPr>
          <w:rFonts w:ascii="Times New Roman" w:hAnsi="Times New Roman"/>
          <w:szCs w:val="21"/>
        </w:rPr>
        <w:t xml:space="preserve">Master's degree  </w:t>
      </w:r>
    </w:p>
    <w:p w14:paraId="3416379B" w14:textId="77777777" w:rsidR="006926C4" w:rsidRPr="0029666D" w:rsidRDefault="006926C4" w:rsidP="006926C4">
      <w:pPr>
        <w:numPr>
          <w:ilvl w:val="0"/>
          <w:numId w:val="1"/>
        </w:numPr>
        <w:spacing w:line="276" w:lineRule="auto"/>
        <w:rPr>
          <w:rFonts w:ascii="Times New Roman" w:hAnsi="Times New Roman"/>
          <w:szCs w:val="21"/>
        </w:rPr>
      </w:pPr>
      <w:r w:rsidRPr="0029666D">
        <w:rPr>
          <w:rFonts w:ascii="Times New Roman" w:hAnsi="Times New Roman"/>
          <w:szCs w:val="21"/>
        </w:rPr>
        <w:t xml:space="preserve">Your position is: </w:t>
      </w:r>
      <w:r w:rsidRPr="0029666D">
        <w:rPr>
          <w:rFonts w:ascii="Times New Roman" w:hAnsi="Times New Roman"/>
          <w:szCs w:val="21"/>
        </w:rPr>
        <w:sym w:font="Wingdings 2" w:char="F0A3"/>
      </w:r>
      <w:r w:rsidRPr="0029666D">
        <w:rPr>
          <w:rFonts w:ascii="Times New Roman" w:hAnsi="Times New Roman"/>
          <w:szCs w:val="21"/>
        </w:rPr>
        <w:t xml:space="preserve">Engineering Management Post </w:t>
      </w:r>
      <w:r w:rsidRPr="0029666D">
        <w:rPr>
          <w:rFonts w:ascii="Times New Roman" w:hAnsi="Times New Roman"/>
          <w:szCs w:val="21"/>
        </w:rPr>
        <w:sym w:font="Wingdings 2" w:char="F0A3"/>
      </w:r>
      <w:r w:rsidRPr="0029666D">
        <w:rPr>
          <w:rFonts w:ascii="Times New Roman" w:hAnsi="Times New Roman"/>
          <w:szCs w:val="21"/>
        </w:rPr>
        <w:t xml:space="preserve">Technical Quality Post </w:t>
      </w:r>
      <w:r w:rsidRPr="0029666D">
        <w:rPr>
          <w:rFonts w:ascii="Times New Roman" w:hAnsi="Times New Roman"/>
          <w:szCs w:val="21"/>
        </w:rPr>
        <w:sym w:font="Wingdings 2" w:char="F0A3"/>
      </w:r>
      <w:r w:rsidRPr="0029666D">
        <w:rPr>
          <w:rFonts w:ascii="Times New Roman" w:hAnsi="Times New Roman"/>
          <w:szCs w:val="21"/>
        </w:rPr>
        <w:t xml:space="preserve">Commercial Contract Post </w:t>
      </w:r>
      <w:r w:rsidRPr="0029666D">
        <w:rPr>
          <w:rFonts w:ascii="Times New Roman" w:hAnsi="Times New Roman"/>
          <w:szCs w:val="21"/>
        </w:rPr>
        <w:sym w:font="Wingdings 2" w:char="F0A3"/>
      </w:r>
      <w:r w:rsidRPr="0029666D">
        <w:rPr>
          <w:rFonts w:ascii="Times New Roman" w:hAnsi="Times New Roman"/>
          <w:szCs w:val="21"/>
        </w:rPr>
        <w:t xml:space="preserve">Safety Management Post </w:t>
      </w:r>
      <w:r w:rsidRPr="0029666D">
        <w:rPr>
          <w:rFonts w:ascii="Times New Roman" w:hAnsi="Times New Roman"/>
          <w:szCs w:val="21"/>
        </w:rPr>
        <w:sym w:font="Wingdings 2" w:char="F0A3"/>
      </w:r>
      <w:r w:rsidRPr="0029666D">
        <w:rPr>
          <w:rFonts w:ascii="Times New Roman" w:hAnsi="Times New Roman"/>
          <w:szCs w:val="21"/>
        </w:rPr>
        <w:t xml:space="preserve">Material Management Post </w:t>
      </w:r>
      <w:r w:rsidRPr="0029666D">
        <w:rPr>
          <w:rFonts w:ascii="Times New Roman" w:hAnsi="Times New Roman"/>
          <w:szCs w:val="21"/>
        </w:rPr>
        <w:sym w:font="Wingdings 2" w:char="F0A3"/>
      </w:r>
      <w:r w:rsidRPr="0029666D">
        <w:rPr>
          <w:rFonts w:ascii="Times New Roman" w:hAnsi="Times New Roman"/>
          <w:szCs w:val="21"/>
        </w:rPr>
        <w:t xml:space="preserve">General Office Post </w:t>
      </w:r>
      <w:r w:rsidRPr="0029666D">
        <w:rPr>
          <w:rFonts w:ascii="Times New Roman" w:hAnsi="Times New Roman"/>
          <w:szCs w:val="21"/>
        </w:rPr>
        <w:sym w:font="Wingdings 2" w:char="F0A3"/>
      </w:r>
      <w:r w:rsidRPr="0029666D">
        <w:rPr>
          <w:rFonts w:ascii="Times New Roman" w:hAnsi="Times New Roman"/>
          <w:szCs w:val="21"/>
        </w:rPr>
        <w:t xml:space="preserve"> Finance Post</w:t>
      </w:r>
    </w:p>
    <w:p w14:paraId="53600E06" w14:textId="77777777" w:rsidR="006926C4" w:rsidRPr="0029666D" w:rsidRDefault="006926C4" w:rsidP="006926C4">
      <w:pPr>
        <w:numPr>
          <w:ilvl w:val="0"/>
          <w:numId w:val="1"/>
        </w:numPr>
        <w:spacing w:line="276" w:lineRule="auto"/>
        <w:rPr>
          <w:rFonts w:ascii="Times New Roman" w:hAnsi="Times New Roman"/>
          <w:szCs w:val="21"/>
        </w:rPr>
      </w:pPr>
      <w:r w:rsidRPr="0029666D">
        <w:rPr>
          <w:rFonts w:ascii="Times New Roman" w:hAnsi="Times New Roman"/>
          <w:szCs w:val="21"/>
        </w:rPr>
        <w:t xml:space="preserve">Size of your team: </w:t>
      </w:r>
      <w:r w:rsidRPr="0029666D">
        <w:rPr>
          <w:rFonts w:ascii="Times New Roman" w:hAnsi="Times New Roman"/>
          <w:szCs w:val="21"/>
        </w:rPr>
        <w:sym w:font="Wingdings 2" w:char="F0A3"/>
      </w:r>
      <w:r w:rsidRPr="0029666D">
        <w:rPr>
          <w:rFonts w:ascii="Times New Roman" w:hAnsi="Times New Roman"/>
          <w:szCs w:val="21"/>
        </w:rPr>
        <w:t xml:space="preserve">15 and under </w:t>
      </w:r>
      <w:r w:rsidRPr="0029666D">
        <w:rPr>
          <w:rFonts w:ascii="Times New Roman" w:hAnsi="Times New Roman"/>
          <w:szCs w:val="21"/>
        </w:rPr>
        <w:sym w:font="Wingdings 2" w:char="F0A3"/>
      </w:r>
      <w:r w:rsidRPr="0029666D">
        <w:rPr>
          <w:rFonts w:ascii="Times New Roman" w:hAnsi="Times New Roman"/>
          <w:szCs w:val="21"/>
        </w:rPr>
        <w:t xml:space="preserve">16 to 25 </w:t>
      </w:r>
      <w:r w:rsidRPr="0029666D">
        <w:rPr>
          <w:rFonts w:ascii="Times New Roman" w:hAnsi="Times New Roman"/>
          <w:szCs w:val="21"/>
        </w:rPr>
        <w:sym w:font="Wingdings 2" w:char="F0A3"/>
      </w:r>
      <w:r w:rsidRPr="0029666D">
        <w:rPr>
          <w:rFonts w:ascii="Times New Roman" w:hAnsi="Times New Roman"/>
          <w:szCs w:val="21"/>
        </w:rPr>
        <w:t xml:space="preserve">26 to 35 </w:t>
      </w:r>
      <w:r w:rsidRPr="0029666D">
        <w:rPr>
          <w:rFonts w:ascii="Times New Roman" w:hAnsi="Times New Roman"/>
          <w:szCs w:val="21"/>
        </w:rPr>
        <w:sym w:font="Wingdings 2" w:char="F0A3"/>
      </w:r>
      <w:r w:rsidRPr="0029666D">
        <w:rPr>
          <w:rFonts w:ascii="Times New Roman" w:hAnsi="Times New Roman"/>
          <w:szCs w:val="21"/>
        </w:rPr>
        <w:t>35 and over</w:t>
      </w:r>
    </w:p>
    <w:p w14:paraId="2706D86B" w14:textId="77777777" w:rsidR="006926C4" w:rsidRPr="0029666D" w:rsidRDefault="006926C4" w:rsidP="006926C4">
      <w:pPr>
        <w:numPr>
          <w:ilvl w:val="0"/>
          <w:numId w:val="1"/>
        </w:numPr>
        <w:spacing w:line="276" w:lineRule="auto"/>
        <w:rPr>
          <w:rFonts w:ascii="Times New Roman" w:hAnsi="Times New Roman"/>
          <w:szCs w:val="21"/>
        </w:rPr>
      </w:pPr>
      <w:r w:rsidRPr="0029666D">
        <w:rPr>
          <w:rFonts w:ascii="Times New Roman" w:hAnsi="Times New Roman"/>
          <w:szCs w:val="21"/>
        </w:rPr>
        <w:t xml:space="preserve">Your length of time with the team is: </w:t>
      </w:r>
      <w:r w:rsidRPr="0029666D">
        <w:rPr>
          <w:rFonts w:ascii="Times New Roman" w:hAnsi="Times New Roman"/>
          <w:szCs w:val="21"/>
        </w:rPr>
        <w:sym w:font="Wingdings 2" w:char="F0A3"/>
      </w:r>
      <w:r w:rsidRPr="0029666D">
        <w:rPr>
          <w:rFonts w:ascii="Times New Roman" w:hAnsi="Times New Roman"/>
          <w:szCs w:val="21"/>
        </w:rPr>
        <w:t xml:space="preserve">3 months and under </w:t>
      </w:r>
      <w:r w:rsidRPr="0029666D">
        <w:rPr>
          <w:rFonts w:ascii="Times New Roman" w:hAnsi="Times New Roman"/>
          <w:szCs w:val="21"/>
        </w:rPr>
        <w:sym w:font="Wingdings 2" w:char="F0A3"/>
      </w:r>
      <w:r w:rsidRPr="0029666D">
        <w:rPr>
          <w:rFonts w:ascii="Times New Roman" w:hAnsi="Times New Roman"/>
          <w:szCs w:val="21"/>
        </w:rPr>
        <w:t xml:space="preserve">4 to 6 months </w:t>
      </w:r>
      <w:r w:rsidRPr="0029666D">
        <w:rPr>
          <w:rFonts w:ascii="Times New Roman" w:hAnsi="Times New Roman"/>
          <w:szCs w:val="21"/>
        </w:rPr>
        <w:sym w:font="Wingdings 2" w:char="F0A3"/>
      </w:r>
      <w:r w:rsidRPr="0029666D">
        <w:rPr>
          <w:rFonts w:ascii="Times New Roman" w:hAnsi="Times New Roman"/>
          <w:szCs w:val="21"/>
        </w:rPr>
        <w:t xml:space="preserve"> 7 to 12 months  </w:t>
      </w:r>
      <w:r w:rsidRPr="0029666D">
        <w:rPr>
          <w:rFonts w:ascii="Times New Roman" w:hAnsi="Times New Roman"/>
          <w:szCs w:val="21"/>
        </w:rPr>
        <w:sym w:font="Wingdings 2" w:char="F0A3"/>
      </w:r>
      <w:r w:rsidRPr="0029666D">
        <w:rPr>
          <w:rFonts w:ascii="Times New Roman" w:hAnsi="Times New Roman"/>
          <w:szCs w:val="21"/>
        </w:rPr>
        <w:t xml:space="preserve">1~2 years </w:t>
      </w:r>
      <w:r w:rsidRPr="0029666D">
        <w:rPr>
          <w:rFonts w:ascii="Times New Roman" w:hAnsi="Times New Roman"/>
          <w:szCs w:val="21"/>
        </w:rPr>
        <w:sym w:font="Wingdings 2" w:char="F0A3"/>
      </w:r>
      <w:r w:rsidRPr="0029666D">
        <w:rPr>
          <w:rFonts w:ascii="Times New Roman" w:hAnsi="Times New Roman"/>
          <w:szCs w:val="21"/>
        </w:rPr>
        <w:t xml:space="preserve">2~3 years </w:t>
      </w:r>
      <w:r w:rsidRPr="0029666D">
        <w:rPr>
          <w:rFonts w:ascii="Times New Roman" w:hAnsi="Times New Roman"/>
          <w:szCs w:val="21"/>
        </w:rPr>
        <w:sym w:font="Wingdings 2" w:char="F0A3"/>
      </w:r>
      <w:r w:rsidRPr="0029666D">
        <w:rPr>
          <w:rFonts w:ascii="Times New Roman" w:hAnsi="Times New Roman"/>
          <w:szCs w:val="21"/>
        </w:rPr>
        <w:t xml:space="preserve">more than 3 years </w:t>
      </w:r>
    </w:p>
    <w:p w14:paraId="574FF33F" w14:textId="418231FC" w:rsidR="00CA0D99" w:rsidRPr="002F2634" w:rsidRDefault="00CA0D99" w:rsidP="00CA0D99">
      <w:pPr>
        <w:spacing w:line="276" w:lineRule="auto"/>
        <w:rPr>
          <w:rFonts w:ascii="Times New Roman" w:hAnsi="Times New Roman"/>
          <w:b/>
          <w:bCs/>
          <w:szCs w:val="21"/>
        </w:rPr>
      </w:pPr>
      <w:r w:rsidRPr="002F2634">
        <w:rPr>
          <w:rFonts w:ascii="Times New Roman" w:hAnsi="Times New Roman"/>
          <w:b/>
          <w:bCs/>
          <w:szCs w:val="21"/>
        </w:rPr>
        <w:t xml:space="preserve">[Part II: Questionnaire - </w:t>
      </w:r>
      <w:r w:rsidRPr="002F2634">
        <w:rPr>
          <w:rFonts w:ascii="Times New Roman" w:hAnsi="Times New Roman"/>
          <w:b/>
          <w:bCs/>
          <w:szCs w:val="21"/>
        </w:rPr>
        <w:t>Mindfulness</w:t>
      </w:r>
      <w:r w:rsidRPr="002F2634">
        <w:rPr>
          <w:rFonts w:ascii="Times New Roman" w:hAnsi="Times New Roman"/>
          <w:b/>
          <w:bCs/>
          <w:szCs w:val="21"/>
        </w:rPr>
        <w:t>]</w:t>
      </w:r>
    </w:p>
    <w:p w14:paraId="18B10DB2" w14:textId="34A268A0" w:rsidR="0075008F" w:rsidRPr="0029666D" w:rsidRDefault="0071248D" w:rsidP="0075008F">
      <w:pPr>
        <w:spacing w:line="276" w:lineRule="auto"/>
        <w:ind w:firstLineChars="200" w:firstLine="420"/>
        <w:rPr>
          <w:rFonts w:ascii="Times New Roman" w:hAnsi="Times New Roman"/>
          <w:color w:val="FF0000"/>
          <w:szCs w:val="21"/>
        </w:rPr>
      </w:pPr>
      <w:r w:rsidRPr="0029666D">
        <w:rPr>
          <w:rFonts w:ascii="Times New Roman" w:hAnsi="Times New Roman"/>
          <w:szCs w:val="21"/>
        </w:rPr>
        <w:t>The following question describes "mindfulness" Based on your understanding of the project manager of your current or previous team, please select the option you believe is most appropriate.</w:t>
      </w:r>
    </w:p>
    <w:tbl>
      <w:tblPr>
        <w:tblW w:w="6664" w:type="pct"/>
        <w:tblInd w:w="-1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8"/>
        <w:gridCol w:w="4415"/>
        <w:gridCol w:w="1231"/>
        <w:gridCol w:w="1232"/>
        <w:gridCol w:w="1022"/>
        <w:gridCol w:w="1103"/>
        <w:gridCol w:w="1196"/>
      </w:tblGrid>
      <w:tr w:rsidR="009A5966" w:rsidRPr="0029666D" w14:paraId="58902E49" w14:textId="77777777" w:rsidTr="00D103DB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725E0" w14:textId="375F6CC9" w:rsidR="00B132B9" w:rsidRPr="0029666D" w:rsidRDefault="00B132B9" w:rsidP="00B132B9">
            <w:pPr>
              <w:jc w:val="center"/>
              <w:rPr>
                <w:rFonts w:ascii="Times New Roman" w:hAnsi="Times New Roman"/>
              </w:rPr>
            </w:pPr>
            <w:bookmarkStart w:id="0" w:name="_Hlk158912519"/>
            <w:r w:rsidRPr="0029666D">
              <w:rPr>
                <w:rFonts w:ascii="Times New Roman" w:hAnsi="Times New Roman"/>
              </w:rPr>
              <w:t>serial number</w:t>
            </w:r>
          </w:p>
        </w:tc>
        <w:tc>
          <w:tcPr>
            <w:tcW w:w="1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4F5C4" w14:textId="57E35464" w:rsidR="00B132B9" w:rsidRPr="0029666D" w:rsidRDefault="00B132B9" w:rsidP="00B132B9">
            <w:pPr>
              <w:jc w:val="center"/>
              <w:rPr>
                <w:rFonts w:ascii="Times New Roman" w:hAnsi="Times New Roman"/>
              </w:rPr>
            </w:pPr>
            <w:r w:rsidRPr="0029666D">
              <w:rPr>
                <w:rFonts w:ascii="Times New Roman" w:hAnsi="Times New Roman"/>
              </w:rPr>
              <w:t>There is no right or wrong answer to any of the following questions.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52F8D" w14:textId="06341969" w:rsidR="00B132B9" w:rsidRPr="0029666D" w:rsidRDefault="00492FAD" w:rsidP="00B132B9">
            <w:pPr>
              <w:rPr>
                <w:rFonts w:ascii="Times New Roman" w:hAnsi="Times New Roman"/>
              </w:rPr>
            </w:pPr>
            <w:r w:rsidRPr="0029666D">
              <w:rPr>
                <w:rFonts w:ascii="Times New Roman" w:hAnsi="Times New Roman"/>
              </w:rPr>
              <w:t>Completely Inconsistent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E1BC6" w14:textId="17DC314C" w:rsidR="00B132B9" w:rsidRPr="0029666D" w:rsidRDefault="00492FAD" w:rsidP="00B132B9">
            <w:pPr>
              <w:rPr>
                <w:rFonts w:ascii="Times New Roman" w:hAnsi="Times New Roman"/>
              </w:rPr>
            </w:pPr>
            <w:r w:rsidRPr="0029666D">
              <w:rPr>
                <w:rFonts w:ascii="Times New Roman" w:hAnsi="Times New Roman"/>
              </w:rPr>
              <w:t>Somewhat Inconsistent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C55D2" w14:textId="6D06C285" w:rsidR="00B132B9" w:rsidRPr="0029666D" w:rsidRDefault="00B132B9" w:rsidP="00B132B9">
            <w:pPr>
              <w:rPr>
                <w:rFonts w:ascii="Times New Roman" w:hAnsi="Times New Roman"/>
              </w:rPr>
            </w:pPr>
            <w:r w:rsidRPr="0029666D">
              <w:rPr>
                <w:rFonts w:ascii="Times New Roman" w:hAnsi="Times New Roman"/>
              </w:rPr>
              <w:t>neutrality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5196F" w14:textId="102D3288" w:rsidR="00B132B9" w:rsidRPr="0029666D" w:rsidRDefault="00492FAD" w:rsidP="00B132B9">
            <w:pPr>
              <w:rPr>
                <w:rFonts w:ascii="Times New Roman" w:hAnsi="Times New Roman"/>
              </w:rPr>
            </w:pPr>
            <w:r w:rsidRPr="0029666D">
              <w:rPr>
                <w:rFonts w:ascii="Times New Roman" w:hAnsi="Times New Roman"/>
              </w:rPr>
              <w:t>Somewhat Consistent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D5705" w14:textId="0D36BAFD" w:rsidR="00B132B9" w:rsidRPr="0029666D" w:rsidRDefault="00492FAD" w:rsidP="00B132B9">
            <w:pPr>
              <w:rPr>
                <w:rFonts w:ascii="Times New Roman" w:hAnsi="Times New Roman"/>
              </w:rPr>
            </w:pPr>
            <w:r w:rsidRPr="0029666D">
              <w:rPr>
                <w:rFonts w:ascii="Times New Roman" w:hAnsi="Times New Roman"/>
              </w:rPr>
              <w:t>Completely Consistent</w:t>
            </w:r>
          </w:p>
        </w:tc>
      </w:tr>
      <w:bookmarkEnd w:id="0"/>
      <w:tr w:rsidR="009A5966" w:rsidRPr="0029666D" w14:paraId="67CFA7C5" w14:textId="77777777" w:rsidTr="00D103DB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6696E" w14:textId="77777777" w:rsidR="006926C4" w:rsidRPr="0029666D" w:rsidRDefault="006926C4" w:rsidP="006926C4">
            <w:pPr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1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67643F" w14:textId="2845BDCE" w:rsidR="006926C4" w:rsidRPr="0029666D" w:rsidRDefault="006926C4" w:rsidP="006926C4">
            <w:pPr>
              <w:jc w:val="center"/>
              <w:rPr>
                <w:rFonts w:ascii="Times New Roman" w:hAnsi="Times New Roman"/>
                <w:b/>
                <w:bCs/>
                <w:szCs w:val="21"/>
              </w:rPr>
            </w:pPr>
            <w:r w:rsidRPr="0029666D">
              <w:rPr>
                <w:rFonts w:ascii="Times New Roman" w:hAnsi="Times New Roman"/>
                <w:b/>
                <w:bCs/>
              </w:rPr>
              <w:t>Attention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DA312" w14:textId="77777777" w:rsidR="006926C4" w:rsidRPr="0029666D" w:rsidRDefault="006926C4" w:rsidP="006926C4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5CFBE" w14:textId="77777777" w:rsidR="006926C4" w:rsidRPr="0029666D" w:rsidRDefault="006926C4" w:rsidP="006926C4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F7C93" w14:textId="77777777" w:rsidR="006926C4" w:rsidRPr="0029666D" w:rsidRDefault="006926C4" w:rsidP="006926C4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AD0FF" w14:textId="77777777" w:rsidR="006926C4" w:rsidRPr="0029666D" w:rsidRDefault="006926C4" w:rsidP="006926C4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085F4" w14:textId="77777777" w:rsidR="006926C4" w:rsidRPr="0029666D" w:rsidRDefault="006926C4" w:rsidP="006926C4">
            <w:pPr>
              <w:rPr>
                <w:rFonts w:ascii="Times New Roman" w:hAnsi="Times New Roman"/>
                <w:szCs w:val="21"/>
              </w:rPr>
            </w:pPr>
          </w:p>
        </w:tc>
      </w:tr>
      <w:tr w:rsidR="009A5966" w:rsidRPr="0029666D" w14:paraId="6AC737B5" w14:textId="77777777" w:rsidTr="00D103DB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93758" w14:textId="4359AB9F" w:rsidR="006926C4" w:rsidRPr="0029666D" w:rsidRDefault="006926C4" w:rsidP="006926C4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1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CFD2A" w14:textId="14FF22E5" w:rsidR="006926C4" w:rsidRPr="0029666D" w:rsidRDefault="006926C4" w:rsidP="006926C4">
            <w:pPr>
              <w:rPr>
                <w:rFonts w:ascii="Times New Roman" w:hAnsi="Times New Roman"/>
                <w:szCs w:val="21"/>
                <w:highlight w:val="yellow"/>
              </w:rPr>
            </w:pPr>
            <w:r w:rsidRPr="0029666D">
              <w:rPr>
                <w:rFonts w:ascii="Times New Roman" w:hAnsi="Times New Roman"/>
              </w:rPr>
              <w:t>When interacting with others at work, I remain fully focused on the other person and actively listen.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91810" w14:textId="5E1095BD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CF58F" w14:textId="3D4D4F99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516F7" w14:textId="59F3758D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EB50F" w14:textId="6BF17B4F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4C430" w14:textId="2A1484C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9A5966" w:rsidRPr="0029666D" w14:paraId="7EBA4F3E" w14:textId="77777777" w:rsidTr="00D103DB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5EC47" w14:textId="122FC89B" w:rsidR="006926C4" w:rsidRPr="0029666D" w:rsidRDefault="006926C4" w:rsidP="006926C4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1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63CA2" w14:textId="2CE2706C" w:rsidR="006926C4" w:rsidRPr="0029666D" w:rsidRDefault="006926C4" w:rsidP="006926C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</w:rPr>
              <w:t>In the workplace, I am quick to notice when my mind starts to wander, and I can consciously redirect my thoughts to focus effectively on the task at hand.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0C85A" w14:textId="7036A28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2F2B2" w14:textId="7B0605E2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573E0" w14:textId="311C9E39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B30B7" w14:textId="31EEB292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8BC3C" w14:textId="2D4557EB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9A5966" w:rsidRPr="0029666D" w14:paraId="42730E00" w14:textId="77777777" w:rsidTr="00D103DB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99345" w14:textId="115B9FA9" w:rsidR="006926C4" w:rsidRPr="0029666D" w:rsidRDefault="006926C4" w:rsidP="006926C4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1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3A40C" w14:textId="3DA58880" w:rsidR="006926C4" w:rsidRPr="0029666D" w:rsidRDefault="006926C4" w:rsidP="006926C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</w:rPr>
              <w:t>While working, I maintain an unwavering focus on the task at hand without allowing distractions to interfere.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91C01" w14:textId="016FD780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41C52" w14:textId="3AAB072B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F33FC" w14:textId="4E3ECE6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9F4E1" w14:textId="5A81257A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44DA2" w14:textId="27878DEB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9A5966" w:rsidRPr="0029666D" w14:paraId="741AF46C" w14:textId="77777777" w:rsidTr="00D103DB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1B3AB" w14:textId="39E2B5AC" w:rsidR="006926C4" w:rsidRPr="0029666D" w:rsidRDefault="006926C4" w:rsidP="006926C4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1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6A395" w14:textId="47DA12FB" w:rsidR="006926C4" w:rsidRPr="0029666D" w:rsidRDefault="006926C4" w:rsidP="006926C4">
            <w:pPr>
              <w:pStyle w:val="a4"/>
              <w:rPr>
                <w:rFonts w:ascii="Times New Roman" w:hAnsi="Times New Roman"/>
              </w:rPr>
            </w:pPr>
            <w:r w:rsidRPr="0029666D">
              <w:rPr>
                <w:rFonts w:ascii="Times New Roman" w:hAnsi="Times New Roman"/>
              </w:rPr>
              <w:t>I acknowledge and accept my thoughts and feelings at work without generating internal conflict.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E335E" w14:textId="1D9124B2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56560" w14:textId="64397556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F17F9" w14:textId="0B5758AF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78E4A" w14:textId="30F1EF64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A76C3" w14:textId="4C79A38C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9A5966" w:rsidRPr="0029666D" w14:paraId="75E458EF" w14:textId="77777777" w:rsidTr="00D103DB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91A37" w14:textId="0236303D" w:rsidR="006926C4" w:rsidRPr="0029666D" w:rsidRDefault="006926C4" w:rsidP="006926C4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  <w:tc>
          <w:tcPr>
            <w:tcW w:w="1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F77FD" w14:textId="515E370D" w:rsidR="006926C4" w:rsidRPr="0029666D" w:rsidRDefault="006926C4" w:rsidP="006926C4">
            <w:pPr>
              <w:pStyle w:val="a4"/>
              <w:rPr>
                <w:rFonts w:ascii="Times New Roman" w:hAnsi="Times New Roman"/>
              </w:rPr>
            </w:pPr>
            <w:r w:rsidRPr="0029666D">
              <w:rPr>
                <w:rFonts w:ascii="Times New Roman" w:hAnsi="Times New Roman"/>
              </w:rPr>
              <w:t>I consistently reflect on my thoughts and remind myself that my perspective on work may be biased, allowing for more accurate judgments.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AEDBD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F5AC7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A6C71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F1752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E90C2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9A5966" w:rsidRPr="0029666D" w14:paraId="708A242A" w14:textId="77777777" w:rsidTr="00D103DB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2908F" w14:textId="3CAC98E4" w:rsidR="006926C4" w:rsidRPr="0029666D" w:rsidRDefault="006926C4" w:rsidP="006926C4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6</w:t>
            </w:r>
          </w:p>
        </w:tc>
        <w:tc>
          <w:tcPr>
            <w:tcW w:w="1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06DAE" w14:textId="1B4D9D46" w:rsidR="006926C4" w:rsidRPr="0029666D" w:rsidRDefault="006926C4" w:rsidP="006926C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</w:rPr>
              <w:t>In the workplace, I am adept at articulating my viewpoints, expressing my emotional state, and conveying my expectations for problem-solving outcomes.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C7ABC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D65ED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BF098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9B33D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DF198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9A5966" w:rsidRPr="0029666D" w14:paraId="4529BE2F" w14:textId="77777777" w:rsidTr="00D103DB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9102A" w14:textId="77777777" w:rsidR="006926C4" w:rsidRPr="0029666D" w:rsidRDefault="006926C4" w:rsidP="006926C4">
            <w:pPr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1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E0009" w14:textId="44B1DE26" w:rsidR="006926C4" w:rsidRPr="0029666D" w:rsidRDefault="006926C4" w:rsidP="006926C4">
            <w:pPr>
              <w:jc w:val="center"/>
              <w:rPr>
                <w:rFonts w:ascii="Times New Roman" w:hAnsi="Times New Roman"/>
                <w:b/>
                <w:bCs/>
                <w:szCs w:val="21"/>
              </w:rPr>
            </w:pPr>
            <w:r w:rsidRPr="0029666D">
              <w:rPr>
                <w:rFonts w:ascii="Times New Roman" w:hAnsi="Times New Roman"/>
                <w:b/>
                <w:bCs/>
              </w:rPr>
              <w:t>Honesty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43EE0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CD68B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F4AB0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14AFA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66191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</w:p>
        </w:tc>
      </w:tr>
      <w:tr w:rsidR="009A5966" w:rsidRPr="0029666D" w14:paraId="12D68EE5" w14:textId="77777777" w:rsidTr="00D103DB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E10E5" w14:textId="6DD8FA6E" w:rsidR="006926C4" w:rsidRPr="0029666D" w:rsidRDefault="006926C4" w:rsidP="006926C4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7</w:t>
            </w:r>
          </w:p>
        </w:tc>
        <w:tc>
          <w:tcPr>
            <w:tcW w:w="1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B139C" w14:textId="1619A135" w:rsidR="006926C4" w:rsidRPr="0029666D" w:rsidRDefault="006926C4" w:rsidP="006926C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</w:rPr>
              <w:t>My inner integrity and moral principles significantly influence my behavior and decision-</w:t>
            </w:r>
            <w:r w:rsidRPr="0029666D">
              <w:rPr>
                <w:rFonts w:ascii="Times New Roman" w:hAnsi="Times New Roman"/>
              </w:rPr>
              <w:lastRenderedPageBreak/>
              <w:t>making in the workplace.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C0928" w14:textId="04186415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lastRenderedPageBreak/>
              <w:t>1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83A4B" w14:textId="36C43BB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12558" w14:textId="2133BD44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24922" w14:textId="58F08EC0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C5E9D" w14:textId="1FA14CAB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9A5966" w:rsidRPr="0029666D" w14:paraId="76D8C563" w14:textId="77777777" w:rsidTr="00D103DB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A85AB" w14:textId="467F2849" w:rsidR="006926C4" w:rsidRPr="0029666D" w:rsidRDefault="006926C4" w:rsidP="006926C4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8</w:t>
            </w:r>
          </w:p>
        </w:tc>
        <w:tc>
          <w:tcPr>
            <w:tcW w:w="1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6D05C" w14:textId="6A21B064" w:rsidR="006926C4" w:rsidRPr="0029666D" w:rsidRDefault="006926C4" w:rsidP="006926C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</w:rPr>
              <w:t>When faced with ethical dilemmas at work, I typically opt for actions that align with ethical standards rather than sacrificing moral principles.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407BB" w14:textId="4D8F3B20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94E27" w14:textId="0ADC183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7F101" w14:textId="3899A470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58E1B" w14:textId="794627D6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95404" w14:textId="13734411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9A5966" w:rsidRPr="0029666D" w14:paraId="28CFC186" w14:textId="77777777" w:rsidTr="00D103DB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12014" w14:textId="0F8EE8C6" w:rsidR="006926C4" w:rsidRPr="0029666D" w:rsidRDefault="006926C4" w:rsidP="006926C4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9</w:t>
            </w:r>
          </w:p>
        </w:tc>
        <w:tc>
          <w:tcPr>
            <w:tcW w:w="1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84A1F" w14:textId="1E9874C5" w:rsidR="006926C4" w:rsidRPr="0029666D" w:rsidRDefault="006926C4" w:rsidP="006926C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</w:rPr>
              <w:t>I can accept and understand others' viewpoints and beliefs in a non-judgmental manner at work, without hastily passing judgment on right or wrong.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08391" w14:textId="7183657F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44FA2" w14:textId="58D9AB1A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A5D" w14:textId="3185F750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D6AAF" w14:textId="7B6D7CFE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2A0CD" w14:textId="326120AC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9A5966" w:rsidRPr="0029666D" w14:paraId="0339B2FB" w14:textId="77777777" w:rsidTr="00D103DB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0C767" w14:textId="6B5BCDB1" w:rsidR="006926C4" w:rsidRPr="0029666D" w:rsidRDefault="006926C4" w:rsidP="006926C4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0</w:t>
            </w:r>
          </w:p>
        </w:tc>
        <w:tc>
          <w:tcPr>
            <w:tcW w:w="1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E85BA" w14:textId="614E5155" w:rsidR="006926C4" w:rsidRPr="0029666D" w:rsidRDefault="006926C4" w:rsidP="006926C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</w:rPr>
              <w:t>I possess a resilient will to maintain inner integrity, enabling me to effectively handle challenges and resist temptation in the workplace.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CD2BD" w14:textId="4806F573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D6FE9" w14:textId="4E031C3C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B008F" w14:textId="685F135E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1294C" w14:textId="2276FABB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9F6B2" w14:textId="497D9BE5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9A5966" w:rsidRPr="0029666D" w14:paraId="2B96D45C" w14:textId="77777777" w:rsidTr="00D103DB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119E4" w14:textId="77777777" w:rsidR="006926C4" w:rsidRPr="0029666D" w:rsidRDefault="006926C4" w:rsidP="006926C4">
            <w:pPr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1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B267C" w14:textId="6ADF4F06" w:rsidR="006926C4" w:rsidRPr="0029666D" w:rsidRDefault="006926C4" w:rsidP="006926C4">
            <w:pPr>
              <w:jc w:val="center"/>
              <w:rPr>
                <w:rFonts w:ascii="Times New Roman" w:hAnsi="Times New Roman"/>
                <w:b/>
                <w:bCs/>
                <w:szCs w:val="21"/>
              </w:rPr>
            </w:pPr>
            <w:r w:rsidRPr="0029666D">
              <w:rPr>
                <w:rFonts w:ascii="Times New Roman" w:hAnsi="Times New Roman"/>
                <w:b/>
                <w:bCs/>
              </w:rPr>
              <w:t>Conviction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010AE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CAE71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CE69D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7EC68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4FD51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</w:p>
        </w:tc>
      </w:tr>
      <w:tr w:rsidR="009A5966" w:rsidRPr="0029666D" w14:paraId="35246B96" w14:textId="77777777" w:rsidTr="00D103DB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D8F48" w14:textId="56299F18" w:rsidR="006926C4" w:rsidRPr="0029666D" w:rsidRDefault="006926C4" w:rsidP="006926C4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1</w:t>
            </w:r>
          </w:p>
        </w:tc>
        <w:tc>
          <w:tcPr>
            <w:tcW w:w="1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EB066" w14:textId="58483795" w:rsidR="006926C4" w:rsidRPr="0029666D" w:rsidRDefault="006926C4" w:rsidP="006926C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</w:rPr>
              <w:t>In a tense work environment, I lack composure and fail to "think twice before acting."</w:t>
            </w:r>
            <w:r w:rsidR="00CB2EB9">
              <w:rPr>
                <w:rFonts w:ascii="Times New Roman" w:hAnsi="Times New Roman"/>
              </w:rPr>
              <w:t xml:space="preserve"> (r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1FA77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29707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89B52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B5FF8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D9C5C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9A5966" w:rsidRPr="0029666D" w14:paraId="3C150077" w14:textId="77777777" w:rsidTr="00D103DB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DA9B8" w14:textId="77777777" w:rsidR="006926C4" w:rsidRPr="0029666D" w:rsidRDefault="006926C4" w:rsidP="006926C4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2</w:t>
            </w:r>
          </w:p>
        </w:tc>
        <w:tc>
          <w:tcPr>
            <w:tcW w:w="1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4D881" w14:textId="667184E3" w:rsidR="006926C4" w:rsidRPr="0029666D" w:rsidRDefault="006926C4" w:rsidP="006926C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</w:rPr>
              <w:t>I tend to have a quick temper and am easily influenced by my own negative emotions in the workplace.</w:t>
            </w:r>
            <w:r w:rsidR="00CB2EB9">
              <w:rPr>
                <w:rFonts w:ascii="Times New Roman" w:hAnsi="Times New Roman"/>
              </w:rPr>
              <w:t xml:space="preserve"> </w:t>
            </w:r>
            <w:r w:rsidR="00CB2EB9">
              <w:rPr>
                <w:rFonts w:ascii="Times New Roman" w:hAnsi="Times New Roman"/>
              </w:rPr>
              <w:t>(r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28C7A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40653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38E79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D7625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BA6080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9A5966" w:rsidRPr="0029666D" w14:paraId="4F52560A" w14:textId="77777777" w:rsidTr="00D103DB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FB9A3" w14:textId="77777777" w:rsidR="006926C4" w:rsidRPr="0029666D" w:rsidRDefault="006926C4" w:rsidP="006926C4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3</w:t>
            </w:r>
          </w:p>
        </w:tc>
        <w:tc>
          <w:tcPr>
            <w:tcW w:w="1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164FA" w14:textId="2B2BDA8D" w:rsidR="006926C4" w:rsidRPr="0029666D" w:rsidRDefault="006926C4" w:rsidP="006926C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</w:rPr>
              <w:t>While I meet deadlines for tasks at work, I merely scratch the surface and lack a personal understanding of the tasks.</w:t>
            </w:r>
            <w:r w:rsidR="00CB2EB9">
              <w:rPr>
                <w:rFonts w:ascii="Times New Roman" w:hAnsi="Times New Roman"/>
              </w:rPr>
              <w:t xml:space="preserve"> </w:t>
            </w:r>
            <w:r w:rsidR="00CB2EB9">
              <w:rPr>
                <w:rFonts w:ascii="Times New Roman" w:hAnsi="Times New Roman"/>
              </w:rPr>
              <w:t>(r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B9E98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FE38B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9196B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11A7A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196C8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9A5966" w:rsidRPr="0029666D" w14:paraId="3008498A" w14:textId="77777777" w:rsidTr="00D103DB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BA03E" w14:textId="77777777" w:rsidR="006926C4" w:rsidRPr="0029666D" w:rsidRDefault="006926C4" w:rsidP="006926C4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4</w:t>
            </w:r>
          </w:p>
        </w:tc>
        <w:tc>
          <w:tcPr>
            <w:tcW w:w="1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F1F7F" w14:textId="1973E938" w:rsidR="006926C4" w:rsidRPr="0029666D" w:rsidRDefault="006926C4" w:rsidP="006926C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</w:rPr>
              <w:t>When encountering unpleasant situations at work, I am adept at disguising my feelings and keeping them hidden.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83515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960B0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F15BC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17FF2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65F05" w14:textId="77777777" w:rsidR="006926C4" w:rsidRPr="0029666D" w:rsidRDefault="006926C4" w:rsidP="00FD1CC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</w:tbl>
    <w:p w14:paraId="31287DEB" w14:textId="77777777" w:rsidR="00D103DB" w:rsidRPr="002F2634" w:rsidRDefault="00D103DB" w:rsidP="00D103DB">
      <w:pPr>
        <w:spacing w:line="276" w:lineRule="auto"/>
        <w:rPr>
          <w:rFonts w:ascii="Times New Roman" w:hAnsi="Times New Roman"/>
          <w:b/>
          <w:bCs/>
          <w:szCs w:val="21"/>
        </w:rPr>
      </w:pPr>
      <w:r w:rsidRPr="002F2634">
        <w:rPr>
          <w:rFonts w:ascii="Times New Roman" w:hAnsi="Times New Roman"/>
          <w:b/>
          <w:bCs/>
          <w:szCs w:val="21"/>
        </w:rPr>
        <w:t>[Part III: Questionnaire - other variables]</w:t>
      </w:r>
    </w:p>
    <w:p w14:paraId="541C3712" w14:textId="5604DB57" w:rsidR="0075008F" w:rsidRPr="0029666D" w:rsidRDefault="00D103DB" w:rsidP="0075008F">
      <w:pPr>
        <w:spacing w:line="276" w:lineRule="auto"/>
        <w:ind w:firstLineChars="200" w:firstLine="420"/>
        <w:rPr>
          <w:rFonts w:ascii="Times New Roman" w:hAnsi="Times New Roman"/>
          <w:szCs w:val="21"/>
        </w:rPr>
      </w:pPr>
      <w:r w:rsidRPr="0029666D">
        <w:rPr>
          <w:rFonts w:ascii="Times New Roman" w:hAnsi="Times New Roman"/>
          <w:szCs w:val="21"/>
        </w:rPr>
        <w:t>The following question describes "voice behavior" Please select the option that best fits your preferences.</w:t>
      </w:r>
    </w:p>
    <w:tbl>
      <w:tblPr>
        <w:tblW w:w="6664" w:type="pct"/>
        <w:tblInd w:w="-1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8"/>
        <w:gridCol w:w="4362"/>
        <w:gridCol w:w="1256"/>
        <w:gridCol w:w="1260"/>
        <w:gridCol w:w="1022"/>
        <w:gridCol w:w="1103"/>
        <w:gridCol w:w="1196"/>
      </w:tblGrid>
      <w:tr w:rsidR="00D9085D" w:rsidRPr="0029666D" w14:paraId="3754E3C2" w14:textId="77777777" w:rsidTr="00D9085D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A7F6C" w14:textId="77777777" w:rsidR="00134FD1" w:rsidRPr="0029666D" w:rsidRDefault="00134FD1" w:rsidP="004E079A">
            <w:pPr>
              <w:jc w:val="center"/>
              <w:rPr>
                <w:rFonts w:ascii="Times New Roman" w:hAnsi="Times New Roman"/>
              </w:rPr>
            </w:pPr>
            <w:r w:rsidRPr="0029666D">
              <w:rPr>
                <w:rFonts w:ascii="Times New Roman" w:hAnsi="Times New Roman"/>
              </w:rPr>
              <w:t>serial number</w:t>
            </w:r>
          </w:p>
        </w:tc>
        <w:tc>
          <w:tcPr>
            <w:tcW w:w="1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73A76" w14:textId="77777777" w:rsidR="00134FD1" w:rsidRPr="0029666D" w:rsidRDefault="00134FD1" w:rsidP="004E079A">
            <w:pPr>
              <w:jc w:val="center"/>
              <w:rPr>
                <w:rFonts w:ascii="Times New Roman" w:hAnsi="Times New Roman"/>
              </w:rPr>
            </w:pPr>
            <w:r w:rsidRPr="0029666D">
              <w:rPr>
                <w:rFonts w:ascii="Times New Roman" w:hAnsi="Times New Roman"/>
              </w:rPr>
              <w:t>There is no right or wrong answer to any of the following questions.</w:t>
            </w: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A8DBE" w14:textId="77777777" w:rsidR="00134FD1" w:rsidRPr="0029666D" w:rsidRDefault="00134FD1" w:rsidP="004E079A">
            <w:pPr>
              <w:rPr>
                <w:rFonts w:ascii="Times New Roman" w:hAnsi="Times New Roman"/>
              </w:rPr>
            </w:pPr>
            <w:r w:rsidRPr="0029666D">
              <w:rPr>
                <w:rFonts w:ascii="Times New Roman" w:hAnsi="Times New Roman"/>
              </w:rPr>
              <w:t>Completely Inconsistent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C99CD" w14:textId="77777777" w:rsidR="00134FD1" w:rsidRPr="0029666D" w:rsidRDefault="00134FD1" w:rsidP="004E079A">
            <w:pPr>
              <w:rPr>
                <w:rFonts w:ascii="Times New Roman" w:hAnsi="Times New Roman"/>
              </w:rPr>
            </w:pPr>
            <w:r w:rsidRPr="0029666D">
              <w:rPr>
                <w:rFonts w:ascii="Times New Roman" w:hAnsi="Times New Roman"/>
              </w:rPr>
              <w:t>Somewhat Inconsistent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516E7" w14:textId="77777777" w:rsidR="00134FD1" w:rsidRPr="0029666D" w:rsidRDefault="00134FD1" w:rsidP="004E079A">
            <w:pPr>
              <w:rPr>
                <w:rFonts w:ascii="Times New Roman" w:hAnsi="Times New Roman"/>
              </w:rPr>
            </w:pPr>
            <w:r w:rsidRPr="0029666D">
              <w:rPr>
                <w:rFonts w:ascii="Times New Roman" w:hAnsi="Times New Roman"/>
              </w:rPr>
              <w:t>neutrality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C760E" w14:textId="77777777" w:rsidR="00134FD1" w:rsidRPr="0029666D" w:rsidRDefault="00134FD1" w:rsidP="004E079A">
            <w:pPr>
              <w:rPr>
                <w:rFonts w:ascii="Times New Roman" w:hAnsi="Times New Roman"/>
              </w:rPr>
            </w:pPr>
            <w:r w:rsidRPr="0029666D">
              <w:rPr>
                <w:rFonts w:ascii="Times New Roman" w:hAnsi="Times New Roman"/>
              </w:rPr>
              <w:t>Somewhat Consistent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9E4A2" w14:textId="77777777" w:rsidR="00134FD1" w:rsidRPr="0029666D" w:rsidRDefault="00134FD1" w:rsidP="004E079A">
            <w:pPr>
              <w:rPr>
                <w:rFonts w:ascii="Times New Roman" w:hAnsi="Times New Roman"/>
              </w:rPr>
            </w:pPr>
            <w:r w:rsidRPr="0029666D">
              <w:rPr>
                <w:rFonts w:ascii="Times New Roman" w:hAnsi="Times New Roman"/>
              </w:rPr>
              <w:t>Completely Consistent</w:t>
            </w:r>
          </w:p>
        </w:tc>
      </w:tr>
      <w:tr w:rsidR="00D9085D" w:rsidRPr="0029666D" w14:paraId="0EEB4487" w14:textId="77777777" w:rsidTr="00D9085D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B7C37" w14:textId="77777777" w:rsidR="00D37E67" w:rsidRPr="0029666D" w:rsidRDefault="00D37E67" w:rsidP="00D37E67">
            <w:pPr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1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94E01" w14:textId="2D5F3793" w:rsidR="00D37E67" w:rsidRPr="0029666D" w:rsidRDefault="00D37E67" w:rsidP="00D37E67">
            <w:pPr>
              <w:jc w:val="center"/>
              <w:rPr>
                <w:rFonts w:ascii="Times New Roman" w:hAnsi="Times New Roman"/>
                <w:b/>
                <w:bCs/>
                <w:szCs w:val="21"/>
              </w:rPr>
            </w:pPr>
            <w:r w:rsidRPr="0029666D">
              <w:rPr>
                <w:rFonts w:ascii="Times New Roman" w:hAnsi="Times New Roman"/>
                <w:b/>
                <w:bCs/>
              </w:rPr>
              <w:t>Altruism and Self-interest</w:t>
            </w: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2584D" w14:textId="77777777" w:rsidR="00D37E67" w:rsidRPr="0029666D" w:rsidRDefault="00D37E67" w:rsidP="00D37E67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256F2" w14:textId="77777777" w:rsidR="00D37E67" w:rsidRPr="0029666D" w:rsidRDefault="00D37E67" w:rsidP="00D37E67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E34A4" w14:textId="77777777" w:rsidR="00D37E67" w:rsidRPr="0029666D" w:rsidRDefault="00D37E67" w:rsidP="00D37E67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6504B" w14:textId="77777777" w:rsidR="00D37E67" w:rsidRPr="0029666D" w:rsidRDefault="00D37E67" w:rsidP="00D37E67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3297C" w14:textId="77777777" w:rsidR="00D37E67" w:rsidRPr="0029666D" w:rsidRDefault="00D37E67" w:rsidP="00D37E67">
            <w:pPr>
              <w:rPr>
                <w:rFonts w:ascii="Times New Roman" w:hAnsi="Times New Roman"/>
                <w:szCs w:val="21"/>
              </w:rPr>
            </w:pPr>
          </w:p>
        </w:tc>
      </w:tr>
      <w:tr w:rsidR="00D9085D" w:rsidRPr="0029666D" w14:paraId="64122181" w14:textId="77777777" w:rsidTr="00D9085D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41CDE" w14:textId="53A4FCEC" w:rsidR="00D37E67" w:rsidRPr="0029666D" w:rsidRDefault="00D37E67" w:rsidP="00D37E67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1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45E44" w14:textId="107CAD78" w:rsidR="00D37E67" w:rsidRPr="0029666D" w:rsidRDefault="00D37E67" w:rsidP="00D37E67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</w:rPr>
              <w:t>I can propose new suggestions and solutions to advance project progress and enhance everyone's productivity.</w:t>
            </w: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14D04" w14:textId="77777777" w:rsidR="00D37E67" w:rsidRPr="0029666D" w:rsidRDefault="00D37E67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46519" w14:textId="77777777" w:rsidR="00D37E67" w:rsidRPr="0029666D" w:rsidRDefault="00D37E67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75755" w14:textId="77777777" w:rsidR="00D37E67" w:rsidRPr="0029666D" w:rsidRDefault="00D37E67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E3D42" w14:textId="77777777" w:rsidR="00D37E67" w:rsidRPr="0029666D" w:rsidRDefault="00D37E67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0DD9A" w14:textId="77777777" w:rsidR="00D37E67" w:rsidRPr="0029666D" w:rsidRDefault="00D37E67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D9085D" w:rsidRPr="0029666D" w14:paraId="1AD73275" w14:textId="77777777" w:rsidTr="00D9085D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C336C" w14:textId="7B87B915" w:rsidR="00D37E67" w:rsidRPr="0029666D" w:rsidRDefault="00D37E67" w:rsidP="00D37E67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1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D7CBE" w14:textId="13AC4DA3" w:rsidR="00D37E67" w:rsidRPr="0029666D" w:rsidRDefault="00D37E67" w:rsidP="00D37E67">
            <w:pPr>
              <w:pStyle w:val="a4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</w:rPr>
              <w:t>I believe offering suggestions at work benefits everyone, and I am willing to openly voice my opinions and encourage others to do the same.</w:t>
            </w: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75BF0" w14:textId="77777777" w:rsidR="00D37E67" w:rsidRPr="0029666D" w:rsidRDefault="00D37E67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EFB00" w14:textId="77777777" w:rsidR="00D37E67" w:rsidRPr="0029666D" w:rsidRDefault="00D37E67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00FBB" w14:textId="77777777" w:rsidR="00D37E67" w:rsidRPr="0029666D" w:rsidRDefault="00D37E67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865E1" w14:textId="77777777" w:rsidR="00D37E67" w:rsidRPr="0029666D" w:rsidRDefault="00D37E67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9469F" w14:textId="77777777" w:rsidR="00D37E67" w:rsidRPr="0029666D" w:rsidRDefault="00D37E67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D9085D" w:rsidRPr="0029666D" w14:paraId="6DA96677" w14:textId="77777777" w:rsidTr="00D9085D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6DBDF" w14:textId="10188925" w:rsidR="00D37E67" w:rsidRPr="0029666D" w:rsidRDefault="00D37E67" w:rsidP="00D37E67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1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DD5E0" w14:textId="58A1F531" w:rsidR="00D37E67" w:rsidRPr="0029666D" w:rsidRDefault="00D37E67" w:rsidP="00D37E67">
            <w:pPr>
              <w:pStyle w:val="a4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</w:rPr>
              <w:t>In my work, I am more focused on suggestions that are relevant to myself rather than considering the overall perspective.</w:t>
            </w:r>
            <w:r w:rsidR="00CB2EB9">
              <w:rPr>
                <w:rFonts w:ascii="Times New Roman" w:hAnsi="Times New Roman"/>
              </w:rPr>
              <w:t xml:space="preserve"> </w:t>
            </w:r>
            <w:r w:rsidR="00CB2EB9">
              <w:rPr>
                <w:rFonts w:ascii="Times New Roman" w:hAnsi="Times New Roman"/>
              </w:rPr>
              <w:t>(r)</w:t>
            </w: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2C061" w14:textId="77777777" w:rsidR="00D37E67" w:rsidRPr="0029666D" w:rsidRDefault="00D37E67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B0015" w14:textId="77777777" w:rsidR="00D37E67" w:rsidRPr="0029666D" w:rsidRDefault="00D37E67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F2454" w14:textId="77777777" w:rsidR="00D37E67" w:rsidRPr="0029666D" w:rsidRDefault="00D37E67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1B0B6" w14:textId="77777777" w:rsidR="00D37E67" w:rsidRPr="0029666D" w:rsidRDefault="00D37E67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51C3F" w14:textId="77777777" w:rsidR="00D37E67" w:rsidRPr="0029666D" w:rsidRDefault="00D37E67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D9085D" w:rsidRPr="0029666D" w14:paraId="02CB556E" w14:textId="77777777" w:rsidTr="00D9085D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CCB4F" w14:textId="1F0DED4B" w:rsidR="00D37E67" w:rsidRPr="0029666D" w:rsidRDefault="00D37E67" w:rsidP="00D37E67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1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054B7" w14:textId="3EE945B3" w:rsidR="00D37E67" w:rsidRPr="0029666D" w:rsidRDefault="00D37E67" w:rsidP="00D37E67">
            <w:pPr>
              <w:pStyle w:val="a4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</w:rPr>
              <w:t>I am willing to engage in discussions related to work quality.</w:t>
            </w: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EC11B" w14:textId="77777777" w:rsidR="00D37E67" w:rsidRPr="0029666D" w:rsidRDefault="00D37E67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2ED5E" w14:textId="77777777" w:rsidR="00D37E67" w:rsidRPr="0029666D" w:rsidRDefault="00D37E67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910B4" w14:textId="77777777" w:rsidR="00D37E67" w:rsidRPr="0029666D" w:rsidRDefault="00D37E67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2B643" w14:textId="77777777" w:rsidR="00D37E67" w:rsidRPr="0029666D" w:rsidRDefault="00D37E67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6FF41" w14:textId="77777777" w:rsidR="00D37E67" w:rsidRPr="0029666D" w:rsidRDefault="00D37E67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D9085D" w:rsidRPr="0029666D" w14:paraId="11189B16" w14:textId="77777777" w:rsidTr="00D9085D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AECB9" w14:textId="77777777" w:rsidR="000477BC" w:rsidRPr="0029666D" w:rsidRDefault="000477BC" w:rsidP="000477BC">
            <w:pPr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1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86EBD" w14:textId="43779EBB" w:rsidR="000477BC" w:rsidRPr="0029666D" w:rsidRDefault="004B008E" w:rsidP="004B008E">
            <w:pPr>
              <w:jc w:val="center"/>
              <w:rPr>
                <w:rFonts w:ascii="Times New Roman" w:hAnsi="Times New Roman"/>
                <w:b/>
                <w:bCs/>
                <w:szCs w:val="21"/>
              </w:rPr>
            </w:pPr>
            <w:r w:rsidRPr="0029666D">
              <w:rPr>
                <w:rFonts w:ascii="Times New Roman" w:hAnsi="Times New Roman"/>
                <w:b/>
                <w:bCs/>
                <w:szCs w:val="21"/>
              </w:rPr>
              <w:t>Indirect and Direct Approaches</w:t>
            </w: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D3A7A" w14:textId="77777777" w:rsidR="000477BC" w:rsidRPr="0029666D" w:rsidRDefault="000477BC" w:rsidP="008E0A32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930DE" w14:textId="77777777" w:rsidR="000477BC" w:rsidRPr="0029666D" w:rsidRDefault="000477BC" w:rsidP="008E0A32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46043" w14:textId="77777777" w:rsidR="000477BC" w:rsidRPr="0029666D" w:rsidRDefault="000477BC" w:rsidP="008E0A32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D92E1" w14:textId="77777777" w:rsidR="000477BC" w:rsidRPr="0029666D" w:rsidRDefault="000477BC" w:rsidP="008E0A32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88AFB" w14:textId="77777777" w:rsidR="000477BC" w:rsidRPr="0029666D" w:rsidRDefault="000477BC" w:rsidP="008E0A32">
            <w:pPr>
              <w:rPr>
                <w:rFonts w:ascii="Times New Roman" w:hAnsi="Times New Roman"/>
                <w:szCs w:val="21"/>
              </w:rPr>
            </w:pPr>
          </w:p>
        </w:tc>
      </w:tr>
      <w:tr w:rsidR="00D9085D" w:rsidRPr="0029666D" w14:paraId="43851A93" w14:textId="77777777" w:rsidTr="00D9085D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01B3A" w14:textId="7FC15496" w:rsidR="004B008E" w:rsidRPr="0029666D" w:rsidRDefault="004B008E" w:rsidP="004B008E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  <w:tc>
          <w:tcPr>
            <w:tcW w:w="1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1295B" w14:textId="32AFFAA1" w:rsidR="004B008E" w:rsidRPr="0029666D" w:rsidRDefault="004B008E" w:rsidP="004B008E">
            <w:pPr>
              <w:pStyle w:val="a4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</w:rPr>
              <w:t xml:space="preserve">In my work, I don't point out issues directly in front of others. Instead, I offer suggestions to </w:t>
            </w:r>
            <w:r w:rsidRPr="0029666D">
              <w:rPr>
                <w:rFonts w:ascii="Times New Roman" w:hAnsi="Times New Roman"/>
              </w:rPr>
              <w:lastRenderedPageBreak/>
              <w:t>managers or colleagues privately, using a diplomatic approach to avoid embarrassment.</w:t>
            </w: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C651E" w14:textId="16BBCCDB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lastRenderedPageBreak/>
              <w:t>1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020AB" w14:textId="3DAEA05C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201D6" w14:textId="6F4AC91A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D2DAE" w14:textId="2311E8ED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E5C3B" w14:textId="012196F5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D9085D" w:rsidRPr="0029666D" w14:paraId="673E7755" w14:textId="77777777" w:rsidTr="00D9085D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BE5CB" w14:textId="72D2EEF1" w:rsidR="004B008E" w:rsidRPr="0029666D" w:rsidRDefault="004B008E" w:rsidP="004B008E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6</w:t>
            </w:r>
          </w:p>
        </w:tc>
        <w:tc>
          <w:tcPr>
            <w:tcW w:w="1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B73E4" w14:textId="33088527" w:rsidR="004B008E" w:rsidRPr="0029666D" w:rsidRDefault="004B008E" w:rsidP="004B008E">
            <w:pPr>
              <w:pStyle w:val="a4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color w:val="0D0D0D"/>
                <w:shd w:val="clear" w:color="auto" w:fill="FFFFFF"/>
              </w:rPr>
              <w:t>I am open to publicly supporting constructive criticism in the workplace when it is justified.</w:t>
            </w: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9AED3" w14:textId="00A8D3BB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48296" w14:textId="67CF4C2E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2753C" w14:textId="16AA5C3D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82FE0" w14:textId="20A13B05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17D3E" w14:textId="646204C2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D9085D" w:rsidRPr="0029666D" w14:paraId="284C5E33" w14:textId="77777777" w:rsidTr="00D9085D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0EF89" w14:textId="35D3B0A1" w:rsidR="004B008E" w:rsidRPr="0029666D" w:rsidRDefault="004B008E" w:rsidP="004B008E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7</w:t>
            </w:r>
          </w:p>
        </w:tc>
        <w:tc>
          <w:tcPr>
            <w:tcW w:w="1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22E29" w14:textId="685B727F" w:rsidR="004B008E" w:rsidRPr="0029666D" w:rsidRDefault="004B008E" w:rsidP="004B008E">
            <w:pPr>
              <w:pStyle w:val="a4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color w:val="0D0D0D"/>
                <w:shd w:val="clear" w:color="auto" w:fill="FFFFFF"/>
              </w:rPr>
              <w:t>I am not afraid to openly criticize unreasonable systems and policies that hinder the work process.</w:t>
            </w: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1E178" w14:textId="3F8E8722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374C4" w14:textId="59E30894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33136" w14:textId="75CCFED0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3AC52" w14:textId="545864BA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6BF79" w14:textId="5E1D1473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D9085D" w:rsidRPr="0029666D" w14:paraId="6CBAD498" w14:textId="77777777" w:rsidTr="00D9085D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B5AC6" w14:textId="4D5CB1A2" w:rsidR="004B008E" w:rsidRPr="0029666D" w:rsidRDefault="004B008E" w:rsidP="004B008E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8</w:t>
            </w:r>
          </w:p>
        </w:tc>
        <w:tc>
          <w:tcPr>
            <w:tcW w:w="1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6646C" w14:textId="6C2728D0" w:rsidR="004B008E" w:rsidRPr="0029666D" w:rsidRDefault="004B008E" w:rsidP="004B008E">
            <w:pPr>
              <w:pStyle w:val="a4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color w:val="0D0D0D"/>
                <w:shd w:val="clear" w:color="auto" w:fill="FFFFFF"/>
              </w:rPr>
              <w:t>To achieve the desired outcome of my suggestions, I am willing to directly address issues in the workplace, even if it affects my relationship with managers or colleagues.</w:t>
            </w: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7853C" w14:textId="4CBA3605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F2E54" w14:textId="1EB72CCB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13D0F" w14:textId="743E2C74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03BB3" w14:textId="103C4DA3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EEDF0" w14:textId="747B247A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D9085D" w:rsidRPr="0029666D" w14:paraId="4B9700F9" w14:textId="77777777" w:rsidTr="00D9085D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3E798" w14:textId="0A070BB3" w:rsidR="004B008E" w:rsidRPr="0029666D" w:rsidRDefault="004B008E" w:rsidP="004B008E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9</w:t>
            </w:r>
          </w:p>
        </w:tc>
        <w:tc>
          <w:tcPr>
            <w:tcW w:w="1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87491" w14:textId="77309153" w:rsidR="004B008E" w:rsidRPr="0029666D" w:rsidRDefault="004B008E" w:rsidP="004B008E">
            <w:pPr>
              <w:pStyle w:val="a4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color w:val="0D0D0D"/>
                <w:shd w:val="clear" w:color="auto" w:fill="FFFFFF"/>
              </w:rPr>
              <w:t>I employ various methods to propose suggestions to supervisors in the workplace, aiming to demonstrate the validity of my ideas.</w:t>
            </w: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CC5AB" w14:textId="24E6D85C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7EAF7" w14:textId="470718F0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DE843" w14:textId="76548F05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426B6" w14:textId="24FF98DF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DDBD4" w14:textId="7C9865C5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D9085D" w:rsidRPr="0029666D" w14:paraId="26F21759" w14:textId="77777777" w:rsidTr="00D9085D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26777" w14:textId="21149232" w:rsidR="004B008E" w:rsidRPr="0029666D" w:rsidRDefault="004B008E" w:rsidP="004B008E">
            <w:pPr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1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829CE" w14:textId="5044AA49" w:rsidR="004B008E" w:rsidRPr="0029666D" w:rsidRDefault="00DC32DA" w:rsidP="004B008E">
            <w:pPr>
              <w:jc w:val="center"/>
              <w:rPr>
                <w:rFonts w:ascii="Times New Roman" w:hAnsi="Times New Roman"/>
                <w:b/>
                <w:bCs/>
                <w:szCs w:val="21"/>
              </w:rPr>
            </w:pPr>
            <w:r w:rsidRPr="0029666D">
              <w:rPr>
                <w:rFonts w:ascii="Times New Roman" w:hAnsi="Times New Roman"/>
                <w:b/>
                <w:bCs/>
                <w:color w:val="0D0D0D"/>
                <w:shd w:val="clear" w:color="auto" w:fill="FFFFFF"/>
              </w:rPr>
              <w:t>Reasonableness of Reasons</w:t>
            </w: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89B21" w14:textId="77777777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40BEB" w14:textId="77777777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A026C" w14:textId="77777777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BD116" w14:textId="77777777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10963" w14:textId="77777777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</w:p>
        </w:tc>
      </w:tr>
      <w:tr w:rsidR="00D9085D" w:rsidRPr="0029666D" w14:paraId="354D20D3" w14:textId="77777777" w:rsidTr="00D9085D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76335" w14:textId="6F63EDA0" w:rsidR="004B008E" w:rsidRPr="0029666D" w:rsidRDefault="004B008E" w:rsidP="004B008E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0</w:t>
            </w:r>
          </w:p>
        </w:tc>
        <w:tc>
          <w:tcPr>
            <w:tcW w:w="1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5BCFF" w14:textId="5432E222" w:rsidR="004B008E" w:rsidRPr="0029666D" w:rsidRDefault="00DC32DA" w:rsidP="004B008E">
            <w:pPr>
              <w:pStyle w:val="a4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color w:val="0D0D0D"/>
                <w:shd w:val="clear" w:color="auto" w:fill="FFFFFF"/>
              </w:rPr>
              <w:t>In my work, I consistently engage in thorough analysis and root cause identification before expressing my viewpoints. If I'm not confident, I refrain from expressing opinions hastily.</w:t>
            </w: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06D30" w14:textId="419CFCCD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9894D" w14:textId="3E9B1F83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53806" w14:textId="6014B2AA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30AFB" w14:textId="151707F1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91FFF" w14:textId="2F985669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D9085D" w:rsidRPr="0029666D" w14:paraId="5520A971" w14:textId="77777777" w:rsidTr="00D9085D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4B775" w14:textId="7B14F7D9" w:rsidR="004B008E" w:rsidRPr="0029666D" w:rsidRDefault="004B008E" w:rsidP="004B008E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1</w:t>
            </w:r>
          </w:p>
        </w:tc>
        <w:tc>
          <w:tcPr>
            <w:tcW w:w="1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F0775" w14:textId="651F5CE0" w:rsidR="004B008E" w:rsidRPr="0029666D" w:rsidRDefault="00DC32DA" w:rsidP="004B008E">
            <w:pPr>
              <w:pStyle w:val="a4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color w:val="0D0D0D"/>
                <w:shd w:val="clear" w:color="auto" w:fill="FFFFFF"/>
              </w:rPr>
              <w:t>I persistently follow up on issues where I've provided input.</w:t>
            </w: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DC209" w14:textId="0237B3EB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9A563" w14:textId="2DFDF392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ACA2A" w14:textId="02760089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A8932" w14:textId="03FF3FBF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E1821" w14:textId="723D29CC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D9085D" w:rsidRPr="0029666D" w14:paraId="1F4CD33C" w14:textId="77777777" w:rsidTr="00D9085D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6468E" w14:textId="20748A0F" w:rsidR="004B008E" w:rsidRPr="0029666D" w:rsidRDefault="004B008E" w:rsidP="004B008E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2</w:t>
            </w:r>
          </w:p>
        </w:tc>
        <w:tc>
          <w:tcPr>
            <w:tcW w:w="1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D8456" w14:textId="5E6AB06C" w:rsidR="004B008E" w:rsidRPr="0029666D" w:rsidRDefault="00DC32DA" w:rsidP="004B008E">
            <w:pPr>
              <w:pStyle w:val="a4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color w:val="0D0D0D"/>
                <w:shd w:val="clear" w:color="auto" w:fill="FFFFFF"/>
              </w:rPr>
              <w:t>The solutions I propose at work are often deemed impractical.</w:t>
            </w:r>
            <w:r w:rsidR="00CB2EB9">
              <w:rPr>
                <w:rFonts w:ascii="Times New Roman" w:hAnsi="Times New Roman"/>
              </w:rPr>
              <w:t xml:space="preserve"> </w:t>
            </w:r>
            <w:r w:rsidR="00CB2EB9">
              <w:rPr>
                <w:rFonts w:ascii="Times New Roman" w:hAnsi="Times New Roman"/>
              </w:rPr>
              <w:t>(r)</w:t>
            </w: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AAD68" w14:textId="53AFD3D9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B6AA4" w14:textId="1B5F0F1D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6D2CC" w14:textId="28D398DD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19EF2" w14:textId="589C1B25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B84A8" w14:textId="77CA3181" w:rsidR="004B008E" w:rsidRPr="0029666D" w:rsidRDefault="004B008E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</w:tbl>
    <w:p w14:paraId="12652791" w14:textId="135F7020" w:rsidR="0075008F" w:rsidRPr="0029666D" w:rsidRDefault="00D103DB" w:rsidP="0075008F">
      <w:pPr>
        <w:spacing w:line="300" w:lineRule="auto"/>
        <w:ind w:firstLineChars="200" w:firstLine="420"/>
        <w:rPr>
          <w:rFonts w:ascii="Times New Roman" w:hAnsi="Times New Roman"/>
          <w:color w:val="FF0000"/>
          <w:szCs w:val="21"/>
        </w:rPr>
      </w:pPr>
      <w:bookmarkStart w:id="1" w:name="_Hlk158913385"/>
      <w:r w:rsidRPr="0029666D">
        <w:rPr>
          <w:rFonts w:ascii="Times New Roman" w:hAnsi="Times New Roman"/>
          <w:szCs w:val="21"/>
        </w:rPr>
        <w:t>This question describes "role engagement" Please select the option that best fits your perspective.</w:t>
      </w:r>
      <w:r w:rsidR="0024031F" w:rsidRPr="0029666D">
        <w:rPr>
          <w:rFonts w:ascii="Times New Roman" w:hAnsi="Times New Roman"/>
          <w:color w:val="FF0000"/>
          <w:szCs w:val="21"/>
        </w:rPr>
        <w:t xml:space="preserve"> </w:t>
      </w:r>
      <w:bookmarkEnd w:id="1"/>
    </w:p>
    <w:tbl>
      <w:tblPr>
        <w:tblW w:w="6664" w:type="pct"/>
        <w:tblInd w:w="-1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4"/>
        <w:gridCol w:w="3968"/>
        <w:gridCol w:w="1277"/>
        <w:gridCol w:w="1276"/>
        <w:gridCol w:w="1134"/>
        <w:gridCol w:w="1132"/>
        <w:gridCol w:w="1276"/>
      </w:tblGrid>
      <w:tr w:rsidR="008E0A32" w:rsidRPr="0029666D" w14:paraId="06B6AD1B" w14:textId="77777777" w:rsidTr="008E0A32"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3FECD" w14:textId="77777777" w:rsidR="00D103DB" w:rsidRPr="0029666D" w:rsidRDefault="00D103DB" w:rsidP="004E079A">
            <w:pPr>
              <w:jc w:val="center"/>
              <w:rPr>
                <w:rFonts w:ascii="Times New Roman" w:hAnsi="Times New Roman"/>
              </w:rPr>
            </w:pPr>
            <w:r w:rsidRPr="0029666D">
              <w:rPr>
                <w:rFonts w:ascii="Times New Roman" w:hAnsi="Times New Roman"/>
              </w:rPr>
              <w:t>serial number</w:t>
            </w:r>
          </w:p>
        </w:tc>
        <w:tc>
          <w:tcPr>
            <w:tcW w:w="1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2F9CE" w14:textId="77777777" w:rsidR="00D103DB" w:rsidRPr="0029666D" w:rsidRDefault="00D103DB" w:rsidP="004E079A">
            <w:pPr>
              <w:jc w:val="center"/>
              <w:rPr>
                <w:rFonts w:ascii="Times New Roman" w:hAnsi="Times New Roman"/>
              </w:rPr>
            </w:pPr>
            <w:r w:rsidRPr="0029666D">
              <w:rPr>
                <w:rFonts w:ascii="Times New Roman" w:hAnsi="Times New Roman"/>
              </w:rPr>
              <w:t>There is no right or wrong answer to any of the following questions.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62CEE" w14:textId="77777777" w:rsidR="00D103DB" w:rsidRPr="0029666D" w:rsidRDefault="00D103DB" w:rsidP="004E079A">
            <w:pPr>
              <w:rPr>
                <w:rFonts w:ascii="Times New Roman" w:hAnsi="Times New Roman"/>
              </w:rPr>
            </w:pPr>
            <w:r w:rsidRPr="0029666D">
              <w:rPr>
                <w:rFonts w:ascii="Times New Roman" w:hAnsi="Times New Roman"/>
              </w:rPr>
              <w:t>Completely Inconsistent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658D1" w14:textId="77777777" w:rsidR="00D103DB" w:rsidRPr="0029666D" w:rsidRDefault="00D103DB" w:rsidP="004E079A">
            <w:pPr>
              <w:rPr>
                <w:rFonts w:ascii="Times New Roman" w:hAnsi="Times New Roman"/>
              </w:rPr>
            </w:pPr>
            <w:r w:rsidRPr="0029666D">
              <w:rPr>
                <w:rFonts w:ascii="Times New Roman" w:hAnsi="Times New Roman"/>
              </w:rPr>
              <w:t>Somewhat Inconsistent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9FFCD" w14:textId="77777777" w:rsidR="00D103DB" w:rsidRPr="0029666D" w:rsidRDefault="00D103DB" w:rsidP="004E079A">
            <w:pPr>
              <w:rPr>
                <w:rFonts w:ascii="Times New Roman" w:hAnsi="Times New Roman"/>
              </w:rPr>
            </w:pPr>
            <w:r w:rsidRPr="0029666D">
              <w:rPr>
                <w:rFonts w:ascii="Times New Roman" w:hAnsi="Times New Roman"/>
              </w:rPr>
              <w:t>neutrality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725F3" w14:textId="77777777" w:rsidR="00D103DB" w:rsidRPr="0029666D" w:rsidRDefault="00D103DB" w:rsidP="004E079A">
            <w:pPr>
              <w:rPr>
                <w:rFonts w:ascii="Times New Roman" w:hAnsi="Times New Roman"/>
              </w:rPr>
            </w:pPr>
            <w:r w:rsidRPr="0029666D">
              <w:rPr>
                <w:rFonts w:ascii="Times New Roman" w:hAnsi="Times New Roman"/>
              </w:rPr>
              <w:t>Somewhat Consistent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7CA40" w14:textId="77777777" w:rsidR="00D103DB" w:rsidRPr="0029666D" w:rsidRDefault="00D103DB" w:rsidP="004E079A">
            <w:pPr>
              <w:rPr>
                <w:rFonts w:ascii="Times New Roman" w:hAnsi="Times New Roman"/>
              </w:rPr>
            </w:pPr>
            <w:r w:rsidRPr="0029666D">
              <w:rPr>
                <w:rFonts w:ascii="Times New Roman" w:hAnsi="Times New Roman"/>
              </w:rPr>
              <w:t>Completely Consistent</w:t>
            </w:r>
          </w:p>
        </w:tc>
      </w:tr>
      <w:tr w:rsidR="008E0A32" w:rsidRPr="0029666D" w14:paraId="388914AF" w14:textId="77777777" w:rsidTr="008E0A32"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63869" w14:textId="77777777" w:rsidR="0075008F" w:rsidRPr="0029666D" w:rsidRDefault="0075008F" w:rsidP="008E0A32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1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EF52D" w14:textId="5EDFCE97" w:rsidR="0075008F" w:rsidRPr="0029666D" w:rsidRDefault="00D103DB" w:rsidP="001C45CC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color w:val="0D0D0D"/>
                <w:shd w:val="clear" w:color="auto" w:fill="FFFFFF"/>
              </w:rPr>
              <w:t>I have invested a lot of energy into my work and consistently demonstrated excellent performance.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0A1CE" w14:textId="77777777" w:rsidR="0075008F" w:rsidRPr="0029666D" w:rsidRDefault="0075008F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C293C" w14:textId="77777777" w:rsidR="0075008F" w:rsidRPr="0029666D" w:rsidRDefault="0075008F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6D4FE" w14:textId="77777777" w:rsidR="0075008F" w:rsidRPr="0029666D" w:rsidRDefault="0075008F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5C0DB" w14:textId="77777777" w:rsidR="0075008F" w:rsidRPr="0029666D" w:rsidRDefault="0075008F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46E53" w14:textId="77777777" w:rsidR="0075008F" w:rsidRPr="0029666D" w:rsidRDefault="0075008F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8E0A32" w:rsidRPr="0029666D" w14:paraId="124FBF02" w14:textId="77777777" w:rsidTr="008E0A32"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B4FB1" w14:textId="77777777" w:rsidR="0075008F" w:rsidRPr="0029666D" w:rsidRDefault="0075008F" w:rsidP="008E0A32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1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D3C80" w14:textId="17D9B01A" w:rsidR="0075008F" w:rsidRPr="0029666D" w:rsidRDefault="00D103DB" w:rsidP="00F84B89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color w:val="0D0D0D"/>
                <w:shd w:val="clear" w:color="auto" w:fill="FFFFFF"/>
              </w:rPr>
              <w:t>I will remain at the project site until the tasks are completed before leaving.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6D66F" w14:textId="77777777" w:rsidR="0075008F" w:rsidRPr="0029666D" w:rsidRDefault="0075008F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D5BA8" w14:textId="77777777" w:rsidR="0075008F" w:rsidRPr="0029666D" w:rsidRDefault="0075008F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2151E" w14:textId="77777777" w:rsidR="0075008F" w:rsidRPr="0029666D" w:rsidRDefault="0075008F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11EF9" w14:textId="77777777" w:rsidR="0075008F" w:rsidRPr="0029666D" w:rsidRDefault="0075008F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E390F" w14:textId="77777777" w:rsidR="0075008F" w:rsidRPr="0029666D" w:rsidRDefault="0075008F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8E0A32" w:rsidRPr="0029666D" w14:paraId="0BFCD236" w14:textId="77777777" w:rsidTr="008E0A32"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F58F1" w14:textId="77777777" w:rsidR="0075008F" w:rsidRPr="0029666D" w:rsidRDefault="0075008F" w:rsidP="008E0A32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1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3C548" w14:textId="27177F70" w:rsidR="0075008F" w:rsidRPr="0029666D" w:rsidRDefault="00D103DB" w:rsidP="002D196F">
            <w:pPr>
              <w:pStyle w:val="a4"/>
              <w:rPr>
                <w:rFonts w:ascii="Times New Roman" w:hAnsi="Times New Roman"/>
              </w:rPr>
            </w:pPr>
            <w:r w:rsidRPr="0029666D">
              <w:rPr>
                <w:rFonts w:ascii="Times New Roman" w:hAnsi="Times New Roman"/>
                <w:color w:val="0D0D0D"/>
                <w:shd w:val="clear" w:color="auto" w:fill="FFFFFF"/>
              </w:rPr>
              <w:t>I take unfinished work issues home to address them</w:t>
            </w:r>
            <w:r w:rsidRPr="0029666D">
              <w:rPr>
                <w:rFonts w:ascii="Times New Roman" w:hAnsi="Times New Roman"/>
                <w:color w:val="0D0D0D"/>
                <w:shd w:val="clear" w:color="auto" w:fill="FFFFFF"/>
              </w:rPr>
              <w:t>.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429AE" w14:textId="77777777" w:rsidR="0075008F" w:rsidRPr="0029666D" w:rsidRDefault="0075008F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FDFD6" w14:textId="77777777" w:rsidR="0075008F" w:rsidRPr="0029666D" w:rsidRDefault="0075008F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AF699" w14:textId="77777777" w:rsidR="0075008F" w:rsidRPr="0029666D" w:rsidRDefault="0075008F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32DF6" w14:textId="77777777" w:rsidR="0075008F" w:rsidRPr="0029666D" w:rsidRDefault="0075008F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7232A" w14:textId="77777777" w:rsidR="0075008F" w:rsidRPr="0029666D" w:rsidRDefault="0075008F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8E0A32" w:rsidRPr="0029666D" w14:paraId="6788D661" w14:textId="77777777" w:rsidTr="008E0A32"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AAD75" w14:textId="12AB646C" w:rsidR="00F652C2" w:rsidRPr="0029666D" w:rsidRDefault="002D196F" w:rsidP="008E0A32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1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D5A37" w14:textId="6F0F2A36" w:rsidR="00F652C2" w:rsidRPr="0029666D" w:rsidRDefault="00D103DB" w:rsidP="00F652C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color w:val="0D0D0D"/>
                <w:shd w:val="clear" w:color="auto" w:fill="FFFFFF"/>
              </w:rPr>
              <w:t>I feel that time flies by when I'm working.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ABB70" w14:textId="57A4189B" w:rsidR="00F652C2" w:rsidRPr="0029666D" w:rsidRDefault="00F652C2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567CA" w14:textId="4D50C9AD" w:rsidR="00F652C2" w:rsidRPr="0029666D" w:rsidRDefault="00F652C2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BA1BF" w14:textId="2F55C3BF" w:rsidR="00F652C2" w:rsidRPr="0029666D" w:rsidRDefault="00F652C2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915C6" w14:textId="08433E52" w:rsidR="00F652C2" w:rsidRPr="0029666D" w:rsidRDefault="00F652C2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50A4C" w14:textId="16BA91A7" w:rsidR="00F652C2" w:rsidRPr="0029666D" w:rsidRDefault="00F652C2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8E0A32" w:rsidRPr="0029666D" w14:paraId="257E44FC" w14:textId="77777777" w:rsidTr="008E0A32"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A6335" w14:textId="0F606A36" w:rsidR="00F652C2" w:rsidRPr="0029666D" w:rsidRDefault="002D196F" w:rsidP="008E0A32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  <w:tc>
          <w:tcPr>
            <w:tcW w:w="1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CB6B4" w14:textId="16598904" w:rsidR="00F652C2" w:rsidRPr="0029666D" w:rsidRDefault="00D103DB" w:rsidP="00F652C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color w:val="0D0D0D"/>
                <w:shd w:val="clear" w:color="auto" w:fill="FFFFFF"/>
              </w:rPr>
              <w:t>I thoroughly enjoy my job and am passionate about it.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9F80D" w14:textId="6874F9EE" w:rsidR="00F652C2" w:rsidRPr="0029666D" w:rsidRDefault="00F652C2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DCA55" w14:textId="6AA5001E" w:rsidR="00F652C2" w:rsidRPr="0029666D" w:rsidRDefault="00F652C2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8273F" w14:textId="570264E0" w:rsidR="00F652C2" w:rsidRPr="0029666D" w:rsidRDefault="00F652C2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68C34" w14:textId="11E4C762" w:rsidR="00F652C2" w:rsidRPr="0029666D" w:rsidRDefault="00F652C2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D8B85" w14:textId="10C1C48F" w:rsidR="00F652C2" w:rsidRPr="0029666D" w:rsidRDefault="00F652C2" w:rsidP="008E0A32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</w:tbl>
    <w:p w14:paraId="7D190DD2" w14:textId="4F5D3518" w:rsidR="0075008F" w:rsidRPr="0029666D" w:rsidRDefault="008E0A32" w:rsidP="0075008F">
      <w:pPr>
        <w:spacing w:line="300" w:lineRule="auto"/>
        <w:ind w:firstLineChars="200" w:firstLine="420"/>
        <w:rPr>
          <w:rFonts w:ascii="Times New Roman" w:hAnsi="Times New Roman"/>
          <w:color w:val="FF0000"/>
          <w:szCs w:val="21"/>
        </w:rPr>
      </w:pPr>
      <w:r w:rsidRPr="0029666D">
        <w:rPr>
          <w:rFonts w:ascii="Times New Roman" w:hAnsi="Times New Roman"/>
          <w:szCs w:val="21"/>
        </w:rPr>
        <w:t>This question describes "</w:t>
      </w:r>
      <w:r w:rsidRPr="0029666D">
        <w:rPr>
          <w:rFonts w:ascii="Times New Roman" w:hAnsi="Times New Roman"/>
          <w:szCs w:val="21"/>
        </w:rPr>
        <w:t>promotion focus</w:t>
      </w:r>
      <w:r w:rsidRPr="0029666D">
        <w:rPr>
          <w:rFonts w:ascii="Times New Roman" w:hAnsi="Times New Roman"/>
          <w:szCs w:val="21"/>
        </w:rPr>
        <w:t xml:space="preserve">" Please select the option that best fits your perspective. </w:t>
      </w:r>
      <w:r w:rsidR="0024031F" w:rsidRPr="0029666D">
        <w:rPr>
          <w:rFonts w:ascii="Times New Roman" w:hAnsi="Times New Roman"/>
          <w:color w:val="FF0000"/>
          <w:szCs w:val="21"/>
        </w:rPr>
        <w:t xml:space="preserve"> </w:t>
      </w:r>
    </w:p>
    <w:tbl>
      <w:tblPr>
        <w:tblW w:w="6664" w:type="pct"/>
        <w:tblInd w:w="-1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4"/>
        <w:gridCol w:w="3968"/>
        <w:gridCol w:w="1281"/>
        <w:gridCol w:w="1276"/>
        <w:gridCol w:w="1130"/>
        <w:gridCol w:w="1134"/>
        <w:gridCol w:w="1274"/>
      </w:tblGrid>
      <w:tr w:rsidR="0029666D" w:rsidRPr="0029666D" w14:paraId="591D7956" w14:textId="77777777" w:rsidTr="0029666D"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89C6D" w14:textId="77777777" w:rsidR="008E0A32" w:rsidRPr="0029666D" w:rsidRDefault="008E0A32" w:rsidP="004E079A">
            <w:pPr>
              <w:jc w:val="center"/>
              <w:rPr>
                <w:rFonts w:ascii="Times New Roman" w:hAnsi="Times New Roman"/>
              </w:rPr>
            </w:pPr>
            <w:r w:rsidRPr="0029666D">
              <w:rPr>
                <w:rFonts w:ascii="Times New Roman" w:hAnsi="Times New Roman"/>
              </w:rPr>
              <w:t>serial number</w:t>
            </w:r>
          </w:p>
        </w:tc>
        <w:tc>
          <w:tcPr>
            <w:tcW w:w="1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5B454" w14:textId="77777777" w:rsidR="008E0A32" w:rsidRPr="0029666D" w:rsidRDefault="008E0A32" w:rsidP="004E079A">
            <w:pPr>
              <w:jc w:val="center"/>
              <w:rPr>
                <w:rFonts w:ascii="Times New Roman" w:hAnsi="Times New Roman"/>
              </w:rPr>
            </w:pPr>
            <w:r w:rsidRPr="0029666D">
              <w:rPr>
                <w:rFonts w:ascii="Times New Roman" w:hAnsi="Times New Roman"/>
              </w:rPr>
              <w:t>There is no right or wrong answer to any of the following questions.</w:t>
            </w:r>
          </w:p>
        </w:tc>
        <w:tc>
          <w:tcPr>
            <w:tcW w:w="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3ACDE" w14:textId="77777777" w:rsidR="008E0A32" w:rsidRPr="0029666D" w:rsidRDefault="008E0A32" w:rsidP="004E079A">
            <w:pPr>
              <w:rPr>
                <w:rFonts w:ascii="Times New Roman" w:hAnsi="Times New Roman"/>
              </w:rPr>
            </w:pPr>
            <w:r w:rsidRPr="0029666D">
              <w:rPr>
                <w:rFonts w:ascii="Times New Roman" w:hAnsi="Times New Roman"/>
              </w:rPr>
              <w:t>Completely Inconsistent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B9CE2" w14:textId="77777777" w:rsidR="008E0A32" w:rsidRPr="0029666D" w:rsidRDefault="008E0A32" w:rsidP="004E079A">
            <w:pPr>
              <w:rPr>
                <w:rFonts w:ascii="Times New Roman" w:hAnsi="Times New Roman"/>
              </w:rPr>
            </w:pPr>
            <w:r w:rsidRPr="0029666D">
              <w:rPr>
                <w:rFonts w:ascii="Times New Roman" w:hAnsi="Times New Roman"/>
              </w:rPr>
              <w:t>Somewhat Inconsistent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E7AF2" w14:textId="77777777" w:rsidR="008E0A32" w:rsidRPr="0029666D" w:rsidRDefault="008E0A32" w:rsidP="004E079A">
            <w:pPr>
              <w:rPr>
                <w:rFonts w:ascii="Times New Roman" w:hAnsi="Times New Roman"/>
              </w:rPr>
            </w:pPr>
            <w:r w:rsidRPr="0029666D">
              <w:rPr>
                <w:rFonts w:ascii="Times New Roman" w:hAnsi="Times New Roman"/>
              </w:rPr>
              <w:t>neutrality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F5EAB" w14:textId="77777777" w:rsidR="008E0A32" w:rsidRPr="0029666D" w:rsidRDefault="008E0A32" w:rsidP="004E079A">
            <w:pPr>
              <w:rPr>
                <w:rFonts w:ascii="Times New Roman" w:hAnsi="Times New Roman"/>
              </w:rPr>
            </w:pPr>
            <w:r w:rsidRPr="0029666D">
              <w:rPr>
                <w:rFonts w:ascii="Times New Roman" w:hAnsi="Times New Roman"/>
              </w:rPr>
              <w:t>Somewhat Consistent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FAE46" w14:textId="77777777" w:rsidR="008E0A32" w:rsidRPr="0029666D" w:rsidRDefault="008E0A32" w:rsidP="004E079A">
            <w:pPr>
              <w:rPr>
                <w:rFonts w:ascii="Times New Roman" w:hAnsi="Times New Roman"/>
              </w:rPr>
            </w:pPr>
            <w:r w:rsidRPr="0029666D">
              <w:rPr>
                <w:rFonts w:ascii="Times New Roman" w:hAnsi="Times New Roman"/>
              </w:rPr>
              <w:t>Completely Consistent</w:t>
            </w:r>
          </w:p>
        </w:tc>
      </w:tr>
      <w:tr w:rsidR="0029666D" w:rsidRPr="0029666D" w14:paraId="0B046F8C" w14:textId="77777777" w:rsidTr="0029666D">
        <w:trPr>
          <w:trHeight w:val="249"/>
        </w:trPr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31433" w14:textId="075E1ED6" w:rsidR="0029666D" w:rsidRPr="0029666D" w:rsidRDefault="0029666D" w:rsidP="002F2634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1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AE5E1" w14:textId="0048103A" w:rsidR="0029666D" w:rsidRPr="0029666D" w:rsidRDefault="0029666D" w:rsidP="0029666D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</w:rPr>
              <w:t>I often contemplate my career and opportunities for professional growth.</w:t>
            </w:r>
          </w:p>
        </w:tc>
        <w:tc>
          <w:tcPr>
            <w:tcW w:w="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1E499" w14:textId="77777777" w:rsidR="0029666D" w:rsidRPr="0029666D" w:rsidRDefault="0029666D" w:rsidP="002F263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B7EBA" w14:textId="77777777" w:rsidR="0029666D" w:rsidRPr="0029666D" w:rsidRDefault="0029666D" w:rsidP="002F263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96170" w14:textId="77777777" w:rsidR="0029666D" w:rsidRPr="0029666D" w:rsidRDefault="0029666D" w:rsidP="002F263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BE48C" w14:textId="77777777" w:rsidR="0029666D" w:rsidRPr="0029666D" w:rsidRDefault="0029666D" w:rsidP="002F263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BA70E" w14:textId="77777777" w:rsidR="0029666D" w:rsidRPr="0029666D" w:rsidRDefault="0029666D" w:rsidP="002F263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29666D" w:rsidRPr="0029666D" w14:paraId="72F7699E" w14:textId="77777777" w:rsidTr="0029666D"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80ED3" w14:textId="40D1BE8D" w:rsidR="0029666D" w:rsidRPr="0029666D" w:rsidRDefault="0029666D" w:rsidP="002F2634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lastRenderedPageBreak/>
              <w:t>2</w:t>
            </w:r>
          </w:p>
        </w:tc>
        <w:tc>
          <w:tcPr>
            <w:tcW w:w="1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D7AA3" w14:textId="7B714D0A" w:rsidR="0029666D" w:rsidRPr="0029666D" w:rsidRDefault="0029666D" w:rsidP="0029666D">
            <w:pPr>
              <w:pStyle w:val="a4"/>
              <w:rPr>
                <w:rFonts w:ascii="Times New Roman" w:hAnsi="Times New Roman"/>
              </w:rPr>
            </w:pPr>
            <w:r w:rsidRPr="0029666D">
              <w:rPr>
                <w:rFonts w:ascii="Times New Roman" w:hAnsi="Times New Roman"/>
              </w:rPr>
              <w:t>I focus on the future direction of my work.</w:t>
            </w:r>
          </w:p>
        </w:tc>
        <w:tc>
          <w:tcPr>
            <w:tcW w:w="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68BB7" w14:textId="77777777" w:rsidR="0029666D" w:rsidRPr="0029666D" w:rsidRDefault="0029666D" w:rsidP="002F263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AD6C7" w14:textId="77777777" w:rsidR="0029666D" w:rsidRPr="0029666D" w:rsidRDefault="0029666D" w:rsidP="002F263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E6E53" w14:textId="77777777" w:rsidR="0029666D" w:rsidRPr="0029666D" w:rsidRDefault="0029666D" w:rsidP="002F263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B64C8" w14:textId="77777777" w:rsidR="0029666D" w:rsidRPr="0029666D" w:rsidRDefault="0029666D" w:rsidP="002F263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62573" w14:textId="77777777" w:rsidR="0029666D" w:rsidRPr="0029666D" w:rsidRDefault="0029666D" w:rsidP="002F263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29666D" w:rsidRPr="0029666D" w14:paraId="2ADF1A30" w14:textId="77777777" w:rsidTr="0029666D"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BBF1F" w14:textId="4987F3A6" w:rsidR="0029666D" w:rsidRPr="0029666D" w:rsidRDefault="0029666D" w:rsidP="002F2634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1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FD152" w14:textId="1802FEFB" w:rsidR="0029666D" w:rsidRPr="0029666D" w:rsidRDefault="0029666D" w:rsidP="0029666D">
            <w:pPr>
              <w:pStyle w:val="a4"/>
              <w:rPr>
                <w:rFonts w:ascii="Times New Roman" w:hAnsi="Times New Roman"/>
              </w:rPr>
            </w:pPr>
            <w:r w:rsidRPr="0029666D">
              <w:rPr>
                <w:rFonts w:ascii="Times New Roman" w:hAnsi="Times New Roman"/>
              </w:rPr>
              <w:t>I maintain optimism about my future career.</w:t>
            </w:r>
          </w:p>
        </w:tc>
        <w:tc>
          <w:tcPr>
            <w:tcW w:w="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DEE16" w14:textId="77777777" w:rsidR="0029666D" w:rsidRPr="0029666D" w:rsidRDefault="0029666D" w:rsidP="002F263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39DC7" w14:textId="77777777" w:rsidR="0029666D" w:rsidRPr="0029666D" w:rsidRDefault="0029666D" w:rsidP="002F263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8C8B0" w14:textId="77777777" w:rsidR="0029666D" w:rsidRPr="0029666D" w:rsidRDefault="0029666D" w:rsidP="002F263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7E945" w14:textId="77777777" w:rsidR="0029666D" w:rsidRPr="0029666D" w:rsidRDefault="0029666D" w:rsidP="002F263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CD409" w14:textId="77777777" w:rsidR="0029666D" w:rsidRPr="0029666D" w:rsidRDefault="0029666D" w:rsidP="002F263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29666D" w:rsidRPr="0029666D" w14:paraId="0F08075F" w14:textId="77777777" w:rsidTr="0029666D"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C70C3" w14:textId="77777777" w:rsidR="0029666D" w:rsidRPr="0029666D" w:rsidRDefault="0029666D" w:rsidP="002F2634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1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ED410" w14:textId="0937A006" w:rsidR="0029666D" w:rsidRPr="0029666D" w:rsidRDefault="0029666D" w:rsidP="0029666D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</w:rPr>
              <w:t>My primary goal is to achieve my career aspirations.</w:t>
            </w:r>
          </w:p>
        </w:tc>
        <w:tc>
          <w:tcPr>
            <w:tcW w:w="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A40E1" w14:textId="77777777" w:rsidR="0029666D" w:rsidRPr="0029666D" w:rsidRDefault="0029666D" w:rsidP="002F263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7D421" w14:textId="77777777" w:rsidR="0029666D" w:rsidRPr="0029666D" w:rsidRDefault="0029666D" w:rsidP="002F263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1A80A" w14:textId="77777777" w:rsidR="0029666D" w:rsidRPr="0029666D" w:rsidRDefault="0029666D" w:rsidP="002F263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86E5D" w14:textId="77777777" w:rsidR="0029666D" w:rsidRPr="0029666D" w:rsidRDefault="0029666D" w:rsidP="002F263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EB164" w14:textId="77777777" w:rsidR="0029666D" w:rsidRPr="0029666D" w:rsidRDefault="0029666D" w:rsidP="002F263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29666D" w:rsidRPr="0029666D" w14:paraId="60272379" w14:textId="77777777" w:rsidTr="0029666D"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F8A46" w14:textId="77777777" w:rsidR="0029666D" w:rsidRPr="0029666D" w:rsidRDefault="0029666D" w:rsidP="002F2634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  <w:tc>
          <w:tcPr>
            <w:tcW w:w="1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87333" w14:textId="20E41BDA" w:rsidR="0029666D" w:rsidRPr="0029666D" w:rsidRDefault="0029666D" w:rsidP="0029666D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</w:rPr>
              <w:t>I strive to become my authentic self, which entails becoming confident, self-respecting, and self-sufficient.</w:t>
            </w:r>
          </w:p>
        </w:tc>
        <w:tc>
          <w:tcPr>
            <w:tcW w:w="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84837" w14:textId="77777777" w:rsidR="0029666D" w:rsidRPr="0029666D" w:rsidRDefault="0029666D" w:rsidP="002F263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733E9" w14:textId="77777777" w:rsidR="0029666D" w:rsidRPr="0029666D" w:rsidRDefault="0029666D" w:rsidP="002F263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F2187" w14:textId="77777777" w:rsidR="0029666D" w:rsidRPr="0029666D" w:rsidRDefault="0029666D" w:rsidP="002F263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5EE24" w14:textId="77777777" w:rsidR="0029666D" w:rsidRPr="0029666D" w:rsidRDefault="0029666D" w:rsidP="002F263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DBA76" w14:textId="77777777" w:rsidR="0029666D" w:rsidRPr="0029666D" w:rsidRDefault="0029666D" w:rsidP="002F263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  <w:tr w:rsidR="0029666D" w:rsidRPr="0029666D" w14:paraId="3B8D4E9A" w14:textId="77777777" w:rsidTr="0029666D"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8B44B" w14:textId="56FB9C37" w:rsidR="0029666D" w:rsidRPr="0029666D" w:rsidRDefault="0029666D" w:rsidP="002F2634">
            <w:pPr>
              <w:jc w:val="center"/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6</w:t>
            </w:r>
          </w:p>
        </w:tc>
        <w:tc>
          <w:tcPr>
            <w:tcW w:w="1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98B33" w14:textId="1AF65F1C" w:rsidR="0029666D" w:rsidRPr="0029666D" w:rsidRDefault="0029666D" w:rsidP="0029666D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</w:rPr>
              <w:t>I am proactive and do not favor conservative strategies aimed at minimizing losses.</w:t>
            </w:r>
          </w:p>
        </w:tc>
        <w:tc>
          <w:tcPr>
            <w:tcW w:w="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DD0DC" w14:textId="77777777" w:rsidR="0029666D" w:rsidRPr="0029666D" w:rsidRDefault="0029666D" w:rsidP="002F263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25DA5" w14:textId="77777777" w:rsidR="0029666D" w:rsidRPr="0029666D" w:rsidRDefault="0029666D" w:rsidP="002F263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F2EA0" w14:textId="77777777" w:rsidR="0029666D" w:rsidRPr="0029666D" w:rsidRDefault="0029666D" w:rsidP="002F263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C85FE" w14:textId="77777777" w:rsidR="0029666D" w:rsidRPr="0029666D" w:rsidRDefault="0029666D" w:rsidP="002F263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D4141" w14:textId="77777777" w:rsidR="0029666D" w:rsidRPr="0029666D" w:rsidRDefault="0029666D" w:rsidP="002F2634">
            <w:pPr>
              <w:rPr>
                <w:rFonts w:ascii="Times New Roman" w:hAnsi="Times New Roman"/>
                <w:szCs w:val="21"/>
              </w:rPr>
            </w:pPr>
            <w:r w:rsidRPr="0029666D">
              <w:rPr>
                <w:rFonts w:ascii="Times New Roman" w:hAnsi="Times New Roman"/>
                <w:szCs w:val="21"/>
              </w:rPr>
              <w:t>5</w:t>
            </w:r>
          </w:p>
        </w:tc>
      </w:tr>
    </w:tbl>
    <w:p w14:paraId="4E5DF413" w14:textId="77777777" w:rsidR="004F2117" w:rsidRPr="0029666D" w:rsidRDefault="004F2117" w:rsidP="00773536">
      <w:pPr>
        <w:ind w:firstLine="420"/>
        <w:rPr>
          <w:rFonts w:ascii="Times New Roman" w:hAnsi="Times New Roman"/>
          <w:szCs w:val="21"/>
        </w:rPr>
      </w:pPr>
    </w:p>
    <w:p w14:paraId="0C658AC5" w14:textId="2E3C77C9" w:rsidR="007E6C4F" w:rsidRPr="0029666D" w:rsidRDefault="0029666D" w:rsidP="0029666D">
      <w:pPr>
        <w:ind w:firstLine="420"/>
        <w:rPr>
          <w:rFonts w:ascii="Times New Roman" w:hAnsi="Times New Roman"/>
        </w:rPr>
      </w:pPr>
      <w:r w:rsidRPr="0029666D">
        <w:rPr>
          <w:rFonts w:ascii="Times New Roman" w:hAnsi="Times New Roman"/>
          <w:szCs w:val="21"/>
        </w:rPr>
        <w:t>The survey is complete. Thank you once again for taking the time to assist us amidst your busy schedule!</w:t>
      </w:r>
    </w:p>
    <w:sectPr w:rsidR="007E6C4F" w:rsidRPr="0029666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12CE1" w14:textId="77777777" w:rsidR="002702EE" w:rsidRDefault="002702EE" w:rsidP="001E457D">
      <w:r>
        <w:separator/>
      </w:r>
    </w:p>
  </w:endnote>
  <w:endnote w:type="continuationSeparator" w:id="0">
    <w:p w14:paraId="76C3ECDA" w14:textId="77777777" w:rsidR="002702EE" w:rsidRDefault="002702EE" w:rsidP="001E45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A987FF" w14:textId="77777777" w:rsidR="002702EE" w:rsidRDefault="002702EE" w:rsidP="001E457D">
      <w:r>
        <w:separator/>
      </w:r>
    </w:p>
  </w:footnote>
  <w:footnote w:type="continuationSeparator" w:id="0">
    <w:p w14:paraId="15066BB6" w14:textId="77777777" w:rsidR="002702EE" w:rsidRDefault="002702EE" w:rsidP="001E45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C6157D"/>
    <w:multiLevelType w:val="multilevel"/>
    <w:tmpl w:val="71C6157D"/>
    <w:lvl w:ilvl="0">
      <w:start w:val="1"/>
      <w:numFmt w:val="decimal"/>
      <w:suff w:val="nothing"/>
      <w:lvlText w:val="%1、"/>
      <w:lvlJc w:val="left"/>
      <w:pPr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num w:numId="1" w16cid:durableId="19465731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S0NDG1NDAzNLc0MLFQ0lEKTi0uzszPAykwMqgFAAFRqz0tAAAA"/>
  </w:docVars>
  <w:rsids>
    <w:rsidRoot w:val="0075008F"/>
    <w:rsid w:val="00003B9E"/>
    <w:rsid w:val="00004A22"/>
    <w:rsid w:val="00004D1F"/>
    <w:rsid w:val="00005A51"/>
    <w:rsid w:val="00011051"/>
    <w:rsid w:val="00017DB7"/>
    <w:rsid w:val="000477BC"/>
    <w:rsid w:val="00051729"/>
    <w:rsid w:val="000600DF"/>
    <w:rsid w:val="00062E24"/>
    <w:rsid w:val="000652AA"/>
    <w:rsid w:val="000704F1"/>
    <w:rsid w:val="000817FA"/>
    <w:rsid w:val="00086752"/>
    <w:rsid w:val="000959DB"/>
    <w:rsid w:val="000A0CA1"/>
    <w:rsid w:val="000B1C55"/>
    <w:rsid w:val="000B2CAF"/>
    <w:rsid w:val="000C17C6"/>
    <w:rsid w:val="000C33D1"/>
    <w:rsid w:val="00103DDD"/>
    <w:rsid w:val="00107771"/>
    <w:rsid w:val="00112466"/>
    <w:rsid w:val="00120C3B"/>
    <w:rsid w:val="00125F41"/>
    <w:rsid w:val="00134FD1"/>
    <w:rsid w:val="00137208"/>
    <w:rsid w:val="00143D68"/>
    <w:rsid w:val="001645EA"/>
    <w:rsid w:val="001833F0"/>
    <w:rsid w:val="001A0D4F"/>
    <w:rsid w:val="001A35BE"/>
    <w:rsid w:val="001B0E8A"/>
    <w:rsid w:val="001B1AFE"/>
    <w:rsid w:val="001C45CC"/>
    <w:rsid w:val="001C6701"/>
    <w:rsid w:val="001D027F"/>
    <w:rsid w:val="001D0FC0"/>
    <w:rsid w:val="001D1B69"/>
    <w:rsid w:val="001E0806"/>
    <w:rsid w:val="001E2525"/>
    <w:rsid w:val="001E457D"/>
    <w:rsid w:val="0020353F"/>
    <w:rsid w:val="00205DE7"/>
    <w:rsid w:val="0023242D"/>
    <w:rsid w:val="002336EE"/>
    <w:rsid w:val="00234FAC"/>
    <w:rsid w:val="00236348"/>
    <w:rsid w:val="0023706B"/>
    <w:rsid w:val="0024031F"/>
    <w:rsid w:val="00240427"/>
    <w:rsid w:val="00254DEA"/>
    <w:rsid w:val="00264212"/>
    <w:rsid w:val="00264960"/>
    <w:rsid w:val="00266C61"/>
    <w:rsid w:val="002702EE"/>
    <w:rsid w:val="0027272C"/>
    <w:rsid w:val="002762AA"/>
    <w:rsid w:val="00283545"/>
    <w:rsid w:val="00290D54"/>
    <w:rsid w:val="0029147A"/>
    <w:rsid w:val="00291FE1"/>
    <w:rsid w:val="002951C1"/>
    <w:rsid w:val="002958A8"/>
    <w:rsid w:val="0029666D"/>
    <w:rsid w:val="0029667F"/>
    <w:rsid w:val="002A60F3"/>
    <w:rsid w:val="002B089C"/>
    <w:rsid w:val="002C0A92"/>
    <w:rsid w:val="002D196F"/>
    <w:rsid w:val="002D29E9"/>
    <w:rsid w:val="002E7F5D"/>
    <w:rsid w:val="002F0A07"/>
    <w:rsid w:val="002F15B6"/>
    <w:rsid w:val="002F2634"/>
    <w:rsid w:val="002F5DE5"/>
    <w:rsid w:val="00300576"/>
    <w:rsid w:val="00304672"/>
    <w:rsid w:val="00336B4A"/>
    <w:rsid w:val="0034596D"/>
    <w:rsid w:val="00347BDE"/>
    <w:rsid w:val="00351A0A"/>
    <w:rsid w:val="00361378"/>
    <w:rsid w:val="00365F6E"/>
    <w:rsid w:val="00376983"/>
    <w:rsid w:val="003908DA"/>
    <w:rsid w:val="003926AB"/>
    <w:rsid w:val="003A6958"/>
    <w:rsid w:val="003B4247"/>
    <w:rsid w:val="003D10B7"/>
    <w:rsid w:val="003D452E"/>
    <w:rsid w:val="003E2A92"/>
    <w:rsid w:val="003F1E94"/>
    <w:rsid w:val="00411522"/>
    <w:rsid w:val="00413A5F"/>
    <w:rsid w:val="00417801"/>
    <w:rsid w:val="00431B9A"/>
    <w:rsid w:val="00432D11"/>
    <w:rsid w:val="004725D6"/>
    <w:rsid w:val="0047288C"/>
    <w:rsid w:val="0048473F"/>
    <w:rsid w:val="00492FAD"/>
    <w:rsid w:val="004A247F"/>
    <w:rsid w:val="004B008E"/>
    <w:rsid w:val="004B61B7"/>
    <w:rsid w:val="004D01DE"/>
    <w:rsid w:val="004D0A45"/>
    <w:rsid w:val="004D277E"/>
    <w:rsid w:val="004E7CBF"/>
    <w:rsid w:val="004F2117"/>
    <w:rsid w:val="004F4AA7"/>
    <w:rsid w:val="00515BB9"/>
    <w:rsid w:val="005208AC"/>
    <w:rsid w:val="00526ED6"/>
    <w:rsid w:val="00534099"/>
    <w:rsid w:val="0054161F"/>
    <w:rsid w:val="00551D79"/>
    <w:rsid w:val="00566F28"/>
    <w:rsid w:val="005727E2"/>
    <w:rsid w:val="005752A6"/>
    <w:rsid w:val="00581215"/>
    <w:rsid w:val="00596DB7"/>
    <w:rsid w:val="005A1275"/>
    <w:rsid w:val="005C054E"/>
    <w:rsid w:val="005C756D"/>
    <w:rsid w:val="005C7664"/>
    <w:rsid w:val="005D1FFD"/>
    <w:rsid w:val="005D25FF"/>
    <w:rsid w:val="005D772C"/>
    <w:rsid w:val="005E113A"/>
    <w:rsid w:val="005E3D68"/>
    <w:rsid w:val="006040C0"/>
    <w:rsid w:val="00604FCF"/>
    <w:rsid w:val="00607BFC"/>
    <w:rsid w:val="00614C6A"/>
    <w:rsid w:val="006160A1"/>
    <w:rsid w:val="006178FF"/>
    <w:rsid w:val="00620362"/>
    <w:rsid w:val="006216AE"/>
    <w:rsid w:val="006226B7"/>
    <w:rsid w:val="00623404"/>
    <w:rsid w:val="00627500"/>
    <w:rsid w:val="0063132E"/>
    <w:rsid w:val="0064511E"/>
    <w:rsid w:val="00651CB1"/>
    <w:rsid w:val="0065237F"/>
    <w:rsid w:val="00674E7C"/>
    <w:rsid w:val="00687D7C"/>
    <w:rsid w:val="006926C4"/>
    <w:rsid w:val="006C2DA5"/>
    <w:rsid w:val="006C2DD1"/>
    <w:rsid w:val="006C6465"/>
    <w:rsid w:val="006C7956"/>
    <w:rsid w:val="006D7DBA"/>
    <w:rsid w:val="006E67CF"/>
    <w:rsid w:val="0071248D"/>
    <w:rsid w:val="00713595"/>
    <w:rsid w:val="007230D0"/>
    <w:rsid w:val="0072482D"/>
    <w:rsid w:val="0072654F"/>
    <w:rsid w:val="0072680B"/>
    <w:rsid w:val="00735121"/>
    <w:rsid w:val="0073667F"/>
    <w:rsid w:val="00744EFB"/>
    <w:rsid w:val="00745C68"/>
    <w:rsid w:val="00746F64"/>
    <w:rsid w:val="0075008F"/>
    <w:rsid w:val="00773536"/>
    <w:rsid w:val="0077624C"/>
    <w:rsid w:val="007810EC"/>
    <w:rsid w:val="00783D26"/>
    <w:rsid w:val="00792073"/>
    <w:rsid w:val="00796853"/>
    <w:rsid w:val="007A4C71"/>
    <w:rsid w:val="007B3087"/>
    <w:rsid w:val="007E5A46"/>
    <w:rsid w:val="007E6C4F"/>
    <w:rsid w:val="008061C0"/>
    <w:rsid w:val="00815169"/>
    <w:rsid w:val="00815753"/>
    <w:rsid w:val="008175A7"/>
    <w:rsid w:val="0083105E"/>
    <w:rsid w:val="008351BC"/>
    <w:rsid w:val="00845C44"/>
    <w:rsid w:val="00863D88"/>
    <w:rsid w:val="008650E1"/>
    <w:rsid w:val="008848E4"/>
    <w:rsid w:val="008A2EDE"/>
    <w:rsid w:val="008D3C5F"/>
    <w:rsid w:val="008D619B"/>
    <w:rsid w:val="008E0A32"/>
    <w:rsid w:val="008E74C2"/>
    <w:rsid w:val="008F6632"/>
    <w:rsid w:val="00907B39"/>
    <w:rsid w:val="00911089"/>
    <w:rsid w:val="0091531E"/>
    <w:rsid w:val="00915A6B"/>
    <w:rsid w:val="009378DB"/>
    <w:rsid w:val="0094363A"/>
    <w:rsid w:val="009471C9"/>
    <w:rsid w:val="00951815"/>
    <w:rsid w:val="00952BDE"/>
    <w:rsid w:val="00964894"/>
    <w:rsid w:val="00964B4F"/>
    <w:rsid w:val="009751D2"/>
    <w:rsid w:val="00980D1F"/>
    <w:rsid w:val="00985FFF"/>
    <w:rsid w:val="00986409"/>
    <w:rsid w:val="009941CC"/>
    <w:rsid w:val="009A5966"/>
    <w:rsid w:val="009B4869"/>
    <w:rsid w:val="009C3F04"/>
    <w:rsid w:val="009C65A8"/>
    <w:rsid w:val="009C66B5"/>
    <w:rsid w:val="00A03B9C"/>
    <w:rsid w:val="00A05B45"/>
    <w:rsid w:val="00A06085"/>
    <w:rsid w:val="00A10A82"/>
    <w:rsid w:val="00A26F0A"/>
    <w:rsid w:val="00A40102"/>
    <w:rsid w:val="00A44050"/>
    <w:rsid w:val="00A55C0F"/>
    <w:rsid w:val="00A57A56"/>
    <w:rsid w:val="00A6715B"/>
    <w:rsid w:val="00A72A83"/>
    <w:rsid w:val="00A74184"/>
    <w:rsid w:val="00A747AF"/>
    <w:rsid w:val="00A80176"/>
    <w:rsid w:val="00A840CB"/>
    <w:rsid w:val="00A85A02"/>
    <w:rsid w:val="00A94D67"/>
    <w:rsid w:val="00AA1256"/>
    <w:rsid w:val="00AA6D56"/>
    <w:rsid w:val="00AB5AAF"/>
    <w:rsid w:val="00AF6BEB"/>
    <w:rsid w:val="00AF7448"/>
    <w:rsid w:val="00B008A4"/>
    <w:rsid w:val="00B12439"/>
    <w:rsid w:val="00B132B9"/>
    <w:rsid w:val="00B245C3"/>
    <w:rsid w:val="00B31415"/>
    <w:rsid w:val="00B41334"/>
    <w:rsid w:val="00B705CB"/>
    <w:rsid w:val="00B8001D"/>
    <w:rsid w:val="00B856F7"/>
    <w:rsid w:val="00B90114"/>
    <w:rsid w:val="00B9222D"/>
    <w:rsid w:val="00B948F1"/>
    <w:rsid w:val="00BA1131"/>
    <w:rsid w:val="00BA40D7"/>
    <w:rsid w:val="00BA43AE"/>
    <w:rsid w:val="00BA705A"/>
    <w:rsid w:val="00BC21B0"/>
    <w:rsid w:val="00BD0FED"/>
    <w:rsid w:val="00BD70B5"/>
    <w:rsid w:val="00BE393F"/>
    <w:rsid w:val="00BE62D9"/>
    <w:rsid w:val="00BF784A"/>
    <w:rsid w:val="00BF79E0"/>
    <w:rsid w:val="00C276BC"/>
    <w:rsid w:val="00C43C92"/>
    <w:rsid w:val="00C46680"/>
    <w:rsid w:val="00C60D35"/>
    <w:rsid w:val="00C65F47"/>
    <w:rsid w:val="00C71D8C"/>
    <w:rsid w:val="00C80A3C"/>
    <w:rsid w:val="00CA09AF"/>
    <w:rsid w:val="00CA0D99"/>
    <w:rsid w:val="00CB2EB9"/>
    <w:rsid w:val="00CC777B"/>
    <w:rsid w:val="00CD7138"/>
    <w:rsid w:val="00CE65BF"/>
    <w:rsid w:val="00CF1356"/>
    <w:rsid w:val="00CF428F"/>
    <w:rsid w:val="00CF72EF"/>
    <w:rsid w:val="00D02E34"/>
    <w:rsid w:val="00D103DB"/>
    <w:rsid w:val="00D1115D"/>
    <w:rsid w:val="00D15425"/>
    <w:rsid w:val="00D30431"/>
    <w:rsid w:val="00D33337"/>
    <w:rsid w:val="00D37E67"/>
    <w:rsid w:val="00D602C2"/>
    <w:rsid w:val="00D63D1C"/>
    <w:rsid w:val="00D7259B"/>
    <w:rsid w:val="00D765F0"/>
    <w:rsid w:val="00D81A4E"/>
    <w:rsid w:val="00D86777"/>
    <w:rsid w:val="00D9085D"/>
    <w:rsid w:val="00D96A26"/>
    <w:rsid w:val="00DB7B45"/>
    <w:rsid w:val="00DC32DA"/>
    <w:rsid w:val="00DE1B65"/>
    <w:rsid w:val="00DE3906"/>
    <w:rsid w:val="00DE3A88"/>
    <w:rsid w:val="00DE4C10"/>
    <w:rsid w:val="00DE5FC3"/>
    <w:rsid w:val="00E118A6"/>
    <w:rsid w:val="00E21180"/>
    <w:rsid w:val="00E42210"/>
    <w:rsid w:val="00E66739"/>
    <w:rsid w:val="00E955D5"/>
    <w:rsid w:val="00EC21E4"/>
    <w:rsid w:val="00EC68AD"/>
    <w:rsid w:val="00EC7D23"/>
    <w:rsid w:val="00EE11B0"/>
    <w:rsid w:val="00EF7C23"/>
    <w:rsid w:val="00F12F87"/>
    <w:rsid w:val="00F33240"/>
    <w:rsid w:val="00F4414A"/>
    <w:rsid w:val="00F4633B"/>
    <w:rsid w:val="00F5515F"/>
    <w:rsid w:val="00F61B51"/>
    <w:rsid w:val="00F6428A"/>
    <w:rsid w:val="00F652C2"/>
    <w:rsid w:val="00F70CD6"/>
    <w:rsid w:val="00F748D3"/>
    <w:rsid w:val="00F77036"/>
    <w:rsid w:val="00F82DAC"/>
    <w:rsid w:val="00F84B89"/>
    <w:rsid w:val="00FA09EC"/>
    <w:rsid w:val="00FB428D"/>
    <w:rsid w:val="00FC7AD6"/>
    <w:rsid w:val="00FD03E4"/>
    <w:rsid w:val="00FD1CC7"/>
    <w:rsid w:val="00FD7A51"/>
    <w:rsid w:val="00FF07E9"/>
    <w:rsid w:val="00FF3E37"/>
    <w:rsid w:val="00FF6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A43914"/>
  <w15:chartTrackingRefBased/>
  <w15:docId w15:val="{840609C4-6D9D-4D34-AF70-B74BF9440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34FD1"/>
    <w:pPr>
      <w:widowControl w:val="0"/>
      <w:jc w:val="both"/>
    </w:pPr>
    <w:rPr>
      <w:rFonts w:ascii="Calibri" w:eastAsia="宋体" w:hAnsi="Calibri" w:cs="Times New Roman"/>
      <w:szCs w:val="24"/>
      <w14:ligatures w14:val="none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83105E"/>
    <w:rPr>
      <w:sz w:val="21"/>
      <w:szCs w:val="21"/>
    </w:rPr>
  </w:style>
  <w:style w:type="paragraph" w:styleId="a4">
    <w:name w:val="annotation text"/>
    <w:basedOn w:val="a"/>
    <w:link w:val="a5"/>
    <w:uiPriority w:val="99"/>
    <w:unhideWhenUsed/>
    <w:rsid w:val="0083105E"/>
    <w:pPr>
      <w:jc w:val="left"/>
    </w:pPr>
  </w:style>
  <w:style w:type="character" w:customStyle="1" w:styleId="a5">
    <w:name w:val="批注文字 字符"/>
    <w:basedOn w:val="a0"/>
    <w:link w:val="a4"/>
    <w:uiPriority w:val="99"/>
    <w:rsid w:val="0083105E"/>
    <w:rPr>
      <w:rFonts w:ascii="Calibri" w:eastAsia="宋体" w:hAnsi="Calibri" w:cs="Times New Roman"/>
      <w:szCs w:val="24"/>
      <w14:ligatures w14:val="none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83105E"/>
    <w:rPr>
      <w:b/>
      <w:bCs/>
    </w:rPr>
  </w:style>
  <w:style w:type="character" w:customStyle="1" w:styleId="a7">
    <w:name w:val="批注主题 字符"/>
    <w:basedOn w:val="a5"/>
    <w:link w:val="a6"/>
    <w:uiPriority w:val="99"/>
    <w:semiHidden/>
    <w:rsid w:val="0083105E"/>
    <w:rPr>
      <w:rFonts w:ascii="Calibri" w:eastAsia="宋体" w:hAnsi="Calibri" w:cs="Times New Roman"/>
      <w:b/>
      <w:bCs/>
      <w:szCs w:val="24"/>
      <w14:ligatures w14:val="none"/>
    </w:rPr>
  </w:style>
  <w:style w:type="paragraph" w:styleId="a8">
    <w:name w:val="Balloon Text"/>
    <w:basedOn w:val="a"/>
    <w:link w:val="a9"/>
    <w:uiPriority w:val="99"/>
    <w:semiHidden/>
    <w:unhideWhenUsed/>
    <w:rsid w:val="0083105E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83105E"/>
    <w:rPr>
      <w:rFonts w:ascii="Calibri" w:eastAsia="宋体" w:hAnsi="Calibri" w:cs="Times New Roman"/>
      <w:sz w:val="18"/>
      <w:szCs w:val="18"/>
      <w14:ligatures w14:val="none"/>
    </w:rPr>
  </w:style>
  <w:style w:type="paragraph" w:styleId="aa">
    <w:name w:val="header"/>
    <w:basedOn w:val="a"/>
    <w:link w:val="ab"/>
    <w:uiPriority w:val="99"/>
    <w:unhideWhenUsed/>
    <w:rsid w:val="001E457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b">
    <w:name w:val="页眉 字符"/>
    <w:basedOn w:val="a0"/>
    <w:link w:val="aa"/>
    <w:uiPriority w:val="99"/>
    <w:rsid w:val="001E457D"/>
    <w:rPr>
      <w:rFonts w:ascii="Calibri" w:eastAsia="宋体" w:hAnsi="Calibri" w:cs="Times New Roman"/>
      <w:sz w:val="18"/>
      <w:szCs w:val="18"/>
      <w14:ligatures w14:val="none"/>
    </w:rPr>
  </w:style>
  <w:style w:type="paragraph" w:styleId="ac">
    <w:name w:val="footer"/>
    <w:basedOn w:val="a"/>
    <w:link w:val="ad"/>
    <w:uiPriority w:val="99"/>
    <w:unhideWhenUsed/>
    <w:rsid w:val="001E457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d">
    <w:name w:val="页脚 字符"/>
    <w:basedOn w:val="a0"/>
    <w:link w:val="ac"/>
    <w:uiPriority w:val="99"/>
    <w:rsid w:val="001E457D"/>
    <w:rPr>
      <w:rFonts w:ascii="Calibri" w:eastAsia="宋体" w:hAnsi="Calibri" w:cs="Times New Roman"/>
      <w:sz w:val="18"/>
      <w:szCs w:val="18"/>
      <w14:ligatures w14:val="none"/>
    </w:rPr>
  </w:style>
  <w:style w:type="character" w:styleId="ae">
    <w:name w:val="Hyperlink"/>
    <w:basedOn w:val="a0"/>
    <w:uiPriority w:val="99"/>
    <w:unhideWhenUsed/>
    <w:rsid w:val="00651CB1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651C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570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7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4</Pages>
  <Words>991</Words>
  <Characters>5655</Characters>
  <Application>Microsoft Office Word</Application>
  <DocSecurity>0</DocSecurity>
  <Lines>47</Lines>
  <Paragraphs>13</Paragraphs>
  <ScaleCrop>false</ScaleCrop>
  <Company/>
  <LinksUpToDate>false</LinksUpToDate>
  <CharactersWithSpaces>6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e fan</dc:creator>
  <cp:keywords/>
  <dc:description/>
  <cp:lastModifiedBy>jie fan</cp:lastModifiedBy>
  <cp:revision>31</cp:revision>
  <dcterms:created xsi:type="dcterms:W3CDTF">2023-11-08T09:44:00Z</dcterms:created>
  <dcterms:modified xsi:type="dcterms:W3CDTF">2024-02-15T10:23:00Z</dcterms:modified>
</cp:coreProperties>
</file>